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BFA273" w14:textId="764F82CD" w:rsidR="0029665F" w:rsidRDefault="0029665F">
      <w:r>
        <w:t>TASK 4.1</w:t>
      </w:r>
    </w:p>
    <w:p w14:paraId="6359E03E" w14:textId="38CB37B3" w:rsidR="0029665F" w:rsidRDefault="0029665F">
      <w:r>
        <w:t>CODE</w:t>
      </w:r>
    </w:p>
    <w:p w14:paraId="3983A285" w14:textId="77777777" w:rsidR="00E761B7" w:rsidRPr="00E761B7" w:rsidRDefault="00E761B7" w:rsidP="00E761B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lt;!</w:t>
      </w:r>
      <w:r w:rsidRPr="00E761B7">
        <w:rPr>
          <w:rFonts w:ascii="Consolas" w:eastAsia="Times New Roman" w:hAnsi="Consolas" w:cs="Times New Roman"/>
          <w:color w:val="569CD6"/>
          <w:sz w:val="30"/>
          <w:szCs w:val="30"/>
        </w:rPr>
        <w:t>DOCTYPE</w:t>
      </w: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E761B7">
        <w:rPr>
          <w:rFonts w:ascii="Consolas" w:eastAsia="Times New Roman" w:hAnsi="Consolas" w:cs="Times New Roman"/>
          <w:color w:val="9CDCFE"/>
          <w:sz w:val="30"/>
          <w:szCs w:val="30"/>
        </w:rPr>
        <w:t>html</w:t>
      </w: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9FE8AC8" w14:textId="77777777" w:rsidR="00E761B7" w:rsidRPr="00E761B7" w:rsidRDefault="00E761B7" w:rsidP="00E761B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E761B7">
        <w:rPr>
          <w:rFonts w:ascii="Consolas" w:eastAsia="Times New Roman" w:hAnsi="Consolas" w:cs="Times New Roman"/>
          <w:color w:val="569CD6"/>
          <w:sz w:val="30"/>
          <w:szCs w:val="30"/>
        </w:rPr>
        <w:t>html</w:t>
      </w: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E761B7">
        <w:rPr>
          <w:rFonts w:ascii="Consolas" w:eastAsia="Times New Roman" w:hAnsi="Consolas" w:cs="Times New Roman"/>
          <w:color w:val="9CDCFE"/>
          <w:sz w:val="30"/>
          <w:szCs w:val="30"/>
        </w:rPr>
        <w:t>lang</w:t>
      </w: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E761B7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E761B7">
        <w:rPr>
          <w:rFonts w:ascii="Consolas" w:eastAsia="Times New Roman" w:hAnsi="Consolas" w:cs="Times New Roman"/>
          <w:color w:val="CE9178"/>
          <w:sz w:val="30"/>
          <w:szCs w:val="30"/>
        </w:rPr>
        <w:t>en</w:t>
      </w:r>
      <w:proofErr w:type="spellEnd"/>
      <w:r w:rsidRPr="00E761B7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51ED28F" w14:textId="77777777" w:rsidR="00E761B7" w:rsidRPr="00E761B7" w:rsidRDefault="00E761B7" w:rsidP="00E761B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0A805866" w14:textId="77777777" w:rsidR="00E761B7" w:rsidRPr="00E761B7" w:rsidRDefault="00E761B7" w:rsidP="00E761B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E761B7">
        <w:rPr>
          <w:rFonts w:ascii="Consolas" w:eastAsia="Times New Roman" w:hAnsi="Consolas" w:cs="Times New Roman"/>
          <w:color w:val="569CD6"/>
          <w:sz w:val="30"/>
          <w:szCs w:val="30"/>
        </w:rPr>
        <w:t>head</w:t>
      </w: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8CBE71D" w14:textId="77777777" w:rsidR="00E761B7" w:rsidRPr="00E761B7" w:rsidRDefault="00E761B7" w:rsidP="00E761B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E761B7">
        <w:rPr>
          <w:rFonts w:ascii="Consolas" w:eastAsia="Times New Roman" w:hAnsi="Consolas" w:cs="Times New Roman"/>
          <w:color w:val="569CD6"/>
          <w:sz w:val="30"/>
          <w:szCs w:val="30"/>
        </w:rPr>
        <w:t>meta</w:t>
      </w: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E761B7">
        <w:rPr>
          <w:rFonts w:ascii="Consolas" w:eastAsia="Times New Roman" w:hAnsi="Consolas" w:cs="Times New Roman"/>
          <w:color w:val="9CDCFE"/>
          <w:sz w:val="30"/>
          <w:szCs w:val="30"/>
        </w:rPr>
        <w:t>charset</w:t>
      </w: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E761B7">
        <w:rPr>
          <w:rFonts w:ascii="Consolas" w:eastAsia="Times New Roman" w:hAnsi="Consolas" w:cs="Times New Roman"/>
          <w:color w:val="CE9178"/>
          <w:sz w:val="30"/>
          <w:szCs w:val="30"/>
        </w:rPr>
        <w:t>"UTF-8"</w:t>
      </w: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16E4E3A" w14:textId="77777777" w:rsidR="00E761B7" w:rsidRPr="00E761B7" w:rsidRDefault="00E761B7" w:rsidP="00E761B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E761B7">
        <w:rPr>
          <w:rFonts w:ascii="Consolas" w:eastAsia="Times New Roman" w:hAnsi="Consolas" w:cs="Times New Roman"/>
          <w:color w:val="569CD6"/>
          <w:sz w:val="30"/>
          <w:szCs w:val="30"/>
        </w:rPr>
        <w:t>meta</w:t>
      </w: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E761B7">
        <w:rPr>
          <w:rFonts w:ascii="Consolas" w:eastAsia="Times New Roman" w:hAnsi="Consolas" w:cs="Times New Roman"/>
          <w:color w:val="9CDCFE"/>
          <w:sz w:val="30"/>
          <w:szCs w:val="30"/>
        </w:rPr>
        <w:t>http-</w:t>
      </w:r>
      <w:proofErr w:type="spellStart"/>
      <w:r w:rsidRPr="00E761B7">
        <w:rPr>
          <w:rFonts w:ascii="Consolas" w:eastAsia="Times New Roman" w:hAnsi="Consolas" w:cs="Times New Roman"/>
          <w:color w:val="9CDCFE"/>
          <w:sz w:val="30"/>
          <w:szCs w:val="30"/>
        </w:rPr>
        <w:t>equiv</w:t>
      </w:r>
      <w:proofErr w:type="spellEnd"/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E761B7">
        <w:rPr>
          <w:rFonts w:ascii="Consolas" w:eastAsia="Times New Roman" w:hAnsi="Consolas" w:cs="Times New Roman"/>
          <w:color w:val="CE9178"/>
          <w:sz w:val="30"/>
          <w:szCs w:val="30"/>
        </w:rPr>
        <w:t>"X-UA-Compatible"</w:t>
      </w: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E761B7">
        <w:rPr>
          <w:rFonts w:ascii="Consolas" w:eastAsia="Times New Roman" w:hAnsi="Consolas" w:cs="Times New Roman"/>
          <w:color w:val="9CDCFE"/>
          <w:sz w:val="30"/>
          <w:szCs w:val="30"/>
        </w:rPr>
        <w:t>content</w:t>
      </w: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E761B7">
        <w:rPr>
          <w:rFonts w:ascii="Consolas" w:eastAsia="Times New Roman" w:hAnsi="Consolas" w:cs="Times New Roman"/>
          <w:color w:val="CE9178"/>
          <w:sz w:val="30"/>
          <w:szCs w:val="30"/>
        </w:rPr>
        <w:t>"IE=edge"</w:t>
      </w: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FBBE94D" w14:textId="77777777" w:rsidR="00E761B7" w:rsidRPr="00E761B7" w:rsidRDefault="00E761B7" w:rsidP="00E761B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E761B7">
        <w:rPr>
          <w:rFonts w:ascii="Consolas" w:eastAsia="Times New Roman" w:hAnsi="Consolas" w:cs="Times New Roman"/>
          <w:color w:val="569CD6"/>
          <w:sz w:val="30"/>
          <w:szCs w:val="30"/>
        </w:rPr>
        <w:t>meta</w:t>
      </w: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E761B7">
        <w:rPr>
          <w:rFonts w:ascii="Consolas" w:eastAsia="Times New Roman" w:hAnsi="Consolas" w:cs="Times New Roman"/>
          <w:color w:val="9CDCFE"/>
          <w:sz w:val="30"/>
          <w:szCs w:val="30"/>
        </w:rPr>
        <w:t>name</w:t>
      </w: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E761B7">
        <w:rPr>
          <w:rFonts w:ascii="Consolas" w:eastAsia="Times New Roman" w:hAnsi="Consolas" w:cs="Times New Roman"/>
          <w:color w:val="CE9178"/>
          <w:sz w:val="30"/>
          <w:szCs w:val="30"/>
        </w:rPr>
        <w:t>"viewport"</w:t>
      </w: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E761B7">
        <w:rPr>
          <w:rFonts w:ascii="Consolas" w:eastAsia="Times New Roman" w:hAnsi="Consolas" w:cs="Times New Roman"/>
          <w:color w:val="9CDCFE"/>
          <w:sz w:val="30"/>
          <w:szCs w:val="30"/>
        </w:rPr>
        <w:t>content</w:t>
      </w: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E761B7">
        <w:rPr>
          <w:rFonts w:ascii="Consolas" w:eastAsia="Times New Roman" w:hAnsi="Consolas" w:cs="Times New Roman"/>
          <w:color w:val="CE9178"/>
          <w:sz w:val="30"/>
          <w:szCs w:val="30"/>
        </w:rPr>
        <w:t>"width=device-width, initial-scale=1.0"</w:t>
      </w: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6F20DD5" w14:textId="77777777" w:rsidR="00E761B7" w:rsidRPr="00E761B7" w:rsidRDefault="00E761B7" w:rsidP="00E761B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E761B7">
        <w:rPr>
          <w:rFonts w:ascii="Consolas" w:eastAsia="Times New Roman" w:hAnsi="Consolas" w:cs="Times New Roman"/>
          <w:color w:val="569CD6"/>
          <w:sz w:val="30"/>
          <w:szCs w:val="30"/>
        </w:rPr>
        <w:t>title</w:t>
      </w: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>Lab_04_1799</w:t>
      </w: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E761B7">
        <w:rPr>
          <w:rFonts w:ascii="Consolas" w:eastAsia="Times New Roman" w:hAnsi="Consolas" w:cs="Times New Roman"/>
          <w:color w:val="569CD6"/>
          <w:sz w:val="30"/>
          <w:szCs w:val="30"/>
        </w:rPr>
        <w:t>title</w:t>
      </w: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F097C92" w14:textId="77777777" w:rsidR="00E761B7" w:rsidRPr="00E761B7" w:rsidRDefault="00E761B7" w:rsidP="00E761B7">
      <w:pPr>
        <w:shd w:val="clear" w:color="auto" w:fill="1E1E1E"/>
        <w:spacing w:after="30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19FCBEDD" w14:textId="77777777" w:rsidR="00E761B7" w:rsidRPr="00E761B7" w:rsidRDefault="00E761B7" w:rsidP="00E761B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E761B7">
        <w:rPr>
          <w:rFonts w:ascii="Consolas" w:eastAsia="Times New Roman" w:hAnsi="Consolas" w:cs="Times New Roman"/>
          <w:color w:val="569CD6"/>
          <w:sz w:val="30"/>
          <w:szCs w:val="30"/>
        </w:rPr>
        <w:t>style</w:t>
      </w: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032E540" w14:textId="77777777" w:rsidR="00E761B7" w:rsidRPr="00E761B7" w:rsidRDefault="00E761B7" w:rsidP="00E761B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E761B7">
        <w:rPr>
          <w:rFonts w:ascii="Consolas" w:eastAsia="Times New Roman" w:hAnsi="Consolas" w:cs="Times New Roman"/>
          <w:color w:val="D7BA7D"/>
          <w:sz w:val="30"/>
          <w:szCs w:val="30"/>
        </w:rPr>
        <w:t>h1</w:t>
      </w: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>{</w:t>
      </w:r>
      <w:r w:rsidRPr="00E761B7">
        <w:rPr>
          <w:rFonts w:ascii="Consolas" w:eastAsia="Times New Roman" w:hAnsi="Consolas" w:cs="Times New Roman"/>
          <w:color w:val="9CDCFE"/>
          <w:sz w:val="30"/>
          <w:szCs w:val="30"/>
        </w:rPr>
        <w:t>font-family</w:t>
      </w: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>: Arial, Helvetica, sans-serif;</w:t>
      </w:r>
    </w:p>
    <w:p w14:paraId="0B918E3D" w14:textId="77777777" w:rsidR="00E761B7" w:rsidRPr="00E761B7" w:rsidRDefault="00E761B7" w:rsidP="00E761B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E761B7">
        <w:rPr>
          <w:rFonts w:ascii="Consolas" w:eastAsia="Times New Roman" w:hAnsi="Consolas" w:cs="Times New Roman"/>
          <w:color w:val="9CDCFE"/>
          <w:sz w:val="30"/>
          <w:szCs w:val="30"/>
        </w:rPr>
        <w:t>font-size</w:t>
      </w: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r w:rsidRPr="00E761B7">
        <w:rPr>
          <w:rFonts w:ascii="Consolas" w:eastAsia="Times New Roman" w:hAnsi="Consolas" w:cs="Times New Roman"/>
          <w:color w:val="B5CEA8"/>
          <w:sz w:val="30"/>
          <w:szCs w:val="30"/>
        </w:rPr>
        <w:t>26pt</w:t>
      </w: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 xml:space="preserve">; </w:t>
      </w:r>
      <w:r w:rsidRPr="00E761B7">
        <w:rPr>
          <w:rFonts w:ascii="Consolas" w:eastAsia="Times New Roman" w:hAnsi="Consolas" w:cs="Times New Roman"/>
          <w:color w:val="9CDCFE"/>
          <w:sz w:val="30"/>
          <w:szCs w:val="30"/>
        </w:rPr>
        <w:t>color</w:t>
      </w: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red; </w:t>
      </w:r>
      <w:r w:rsidRPr="00E761B7">
        <w:rPr>
          <w:rFonts w:ascii="Consolas" w:eastAsia="Times New Roman" w:hAnsi="Consolas" w:cs="Times New Roman"/>
          <w:color w:val="9CDCFE"/>
          <w:sz w:val="30"/>
          <w:szCs w:val="30"/>
        </w:rPr>
        <w:t>text-transform</w:t>
      </w: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>: capitalize;}</w:t>
      </w:r>
    </w:p>
    <w:p w14:paraId="6A0A604C" w14:textId="77777777" w:rsidR="00E761B7" w:rsidRPr="00E761B7" w:rsidRDefault="00E761B7" w:rsidP="00E761B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proofErr w:type="gramStart"/>
      <w:r w:rsidRPr="00E761B7">
        <w:rPr>
          <w:rFonts w:ascii="Consolas" w:eastAsia="Times New Roman" w:hAnsi="Consolas" w:cs="Times New Roman"/>
          <w:color w:val="D7BA7D"/>
          <w:sz w:val="30"/>
          <w:szCs w:val="30"/>
        </w:rPr>
        <w:t>p</w:t>
      </w: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>{</w:t>
      </w:r>
      <w:proofErr w:type="gramEnd"/>
      <w:r w:rsidRPr="00E761B7">
        <w:rPr>
          <w:rFonts w:ascii="Consolas" w:eastAsia="Times New Roman" w:hAnsi="Consolas" w:cs="Times New Roman"/>
          <w:color w:val="9CDCFE"/>
          <w:sz w:val="30"/>
          <w:szCs w:val="30"/>
        </w:rPr>
        <w:t>font-size</w:t>
      </w: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r w:rsidRPr="00E761B7">
        <w:rPr>
          <w:rFonts w:ascii="Consolas" w:eastAsia="Times New Roman" w:hAnsi="Consolas" w:cs="Times New Roman"/>
          <w:color w:val="B5CEA8"/>
          <w:sz w:val="30"/>
          <w:szCs w:val="30"/>
        </w:rPr>
        <w:t>12pt</w:t>
      </w: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 xml:space="preserve">; </w:t>
      </w:r>
      <w:r w:rsidRPr="00E761B7">
        <w:rPr>
          <w:rFonts w:ascii="Consolas" w:eastAsia="Times New Roman" w:hAnsi="Consolas" w:cs="Times New Roman"/>
          <w:color w:val="9CDCFE"/>
          <w:sz w:val="30"/>
          <w:szCs w:val="30"/>
        </w:rPr>
        <w:t>font-style</w:t>
      </w: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proofErr w:type="spellStart"/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>italic;</w:t>
      </w:r>
      <w:r w:rsidRPr="00E761B7">
        <w:rPr>
          <w:rFonts w:ascii="Consolas" w:eastAsia="Times New Roman" w:hAnsi="Consolas" w:cs="Times New Roman"/>
          <w:color w:val="9CDCFE"/>
          <w:sz w:val="30"/>
          <w:szCs w:val="30"/>
        </w:rPr>
        <w:t>font-weight</w:t>
      </w:r>
      <w:proofErr w:type="spellEnd"/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>: bold;</w:t>
      </w:r>
    </w:p>
    <w:p w14:paraId="2B1D2EE9" w14:textId="77777777" w:rsidR="00E761B7" w:rsidRPr="00E761B7" w:rsidRDefault="00E761B7" w:rsidP="00E761B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E761B7">
        <w:rPr>
          <w:rFonts w:ascii="Consolas" w:eastAsia="Times New Roman" w:hAnsi="Consolas" w:cs="Times New Roman"/>
          <w:color w:val="9CDCFE"/>
          <w:sz w:val="30"/>
          <w:szCs w:val="30"/>
        </w:rPr>
        <w:t>color</w:t>
      </w: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>: #23238</w:t>
      </w:r>
      <w:proofErr w:type="gramStart"/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>e;</w:t>
      </w:r>
      <w:r w:rsidRPr="00E761B7">
        <w:rPr>
          <w:rFonts w:ascii="Consolas" w:eastAsia="Times New Roman" w:hAnsi="Consolas" w:cs="Times New Roman"/>
          <w:color w:val="9CDCFE"/>
          <w:sz w:val="30"/>
          <w:szCs w:val="30"/>
        </w:rPr>
        <w:t>border</w:t>
      </w:r>
      <w:proofErr w:type="gramEnd"/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proofErr w:type="spellStart"/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>groove;</w:t>
      </w:r>
      <w:r w:rsidRPr="00E761B7">
        <w:rPr>
          <w:rFonts w:ascii="Consolas" w:eastAsia="Times New Roman" w:hAnsi="Consolas" w:cs="Times New Roman"/>
          <w:color w:val="9CDCFE"/>
          <w:sz w:val="30"/>
          <w:szCs w:val="30"/>
        </w:rPr>
        <w:t>border-width</w:t>
      </w:r>
      <w:proofErr w:type="spellEnd"/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>: thick;}</w:t>
      </w:r>
    </w:p>
    <w:p w14:paraId="199D5852" w14:textId="77777777" w:rsidR="00E761B7" w:rsidRPr="00E761B7" w:rsidRDefault="00E761B7" w:rsidP="00E761B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E761B7">
        <w:rPr>
          <w:rFonts w:ascii="Consolas" w:eastAsia="Times New Roman" w:hAnsi="Consolas" w:cs="Times New Roman"/>
          <w:color w:val="569CD6"/>
          <w:sz w:val="30"/>
          <w:szCs w:val="30"/>
        </w:rPr>
        <w:t>style</w:t>
      </w: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451F3B1" w14:textId="77777777" w:rsidR="00E761B7" w:rsidRPr="00E761B7" w:rsidRDefault="00E761B7" w:rsidP="00E761B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E761B7">
        <w:rPr>
          <w:rFonts w:ascii="Consolas" w:eastAsia="Times New Roman" w:hAnsi="Consolas" w:cs="Times New Roman"/>
          <w:color w:val="569CD6"/>
          <w:sz w:val="30"/>
          <w:szCs w:val="30"/>
        </w:rPr>
        <w:t>head</w:t>
      </w: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6FEA618" w14:textId="77777777" w:rsidR="00E761B7" w:rsidRPr="00E761B7" w:rsidRDefault="00E761B7" w:rsidP="00E761B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4236A390" w14:textId="77777777" w:rsidR="00E761B7" w:rsidRPr="00E761B7" w:rsidRDefault="00E761B7" w:rsidP="00E761B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E761B7">
        <w:rPr>
          <w:rFonts w:ascii="Consolas" w:eastAsia="Times New Roman" w:hAnsi="Consolas" w:cs="Times New Roman"/>
          <w:color w:val="569CD6"/>
          <w:sz w:val="30"/>
          <w:szCs w:val="30"/>
        </w:rPr>
        <w:t>body</w:t>
      </w: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52D91AC" w14:textId="77777777" w:rsidR="00E761B7" w:rsidRPr="00E761B7" w:rsidRDefault="00E761B7" w:rsidP="00E761B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003A3C78" w14:textId="77777777" w:rsidR="00E761B7" w:rsidRPr="00E761B7" w:rsidRDefault="00E761B7" w:rsidP="00E761B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E761B7">
        <w:rPr>
          <w:rFonts w:ascii="Consolas" w:eastAsia="Times New Roman" w:hAnsi="Consolas" w:cs="Times New Roman"/>
          <w:color w:val="569CD6"/>
          <w:sz w:val="30"/>
          <w:szCs w:val="30"/>
        </w:rPr>
        <w:t>body</w:t>
      </w: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52E77EC" w14:textId="77777777" w:rsidR="00E761B7" w:rsidRPr="00E761B7" w:rsidRDefault="00E761B7" w:rsidP="00E761B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E761B7">
        <w:rPr>
          <w:rFonts w:ascii="Consolas" w:eastAsia="Times New Roman" w:hAnsi="Consolas" w:cs="Times New Roman"/>
          <w:color w:val="569CD6"/>
          <w:sz w:val="30"/>
          <w:szCs w:val="30"/>
        </w:rPr>
        <w:t>h1</w:t>
      </w: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>Silicon chip technologies</w:t>
      </w: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E761B7">
        <w:rPr>
          <w:rFonts w:ascii="Consolas" w:eastAsia="Times New Roman" w:hAnsi="Consolas" w:cs="Times New Roman"/>
          <w:color w:val="569CD6"/>
          <w:sz w:val="30"/>
          <w:szCs w:val="30"/>
        </w:rPr>
        <w:t>h1</w:t>
      </w: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2BB78A4" w14:textId="77777777" w:rsidR="00E761B7" w:rsidRPr="00E761B7" w:rsidRDefault="00E761B7" w:rsidP="00E761B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1D1026FD" w14:textId="77777777" w:rsidR="00E761B7" w:rsidRPr="00E761B7" w:rsidRDefault="00E761B7" w:rsidP="00E761B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E761B7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FB471AF" w14:textId="77777777" w:rsidR="00E761B7" w:rsidRPr="00E761B7" w:rsidRDefault="00E761B7" w:rsidP="00E761B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proofErr w:type="spellStart"/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>lA</w:t>
      </w:r>
      <w:proofErr w:type="spellEnd"/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private limited company, which was founded in December 1989. The </w:t>
      </w: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spellStart"/>
      <w:r w:rsidRPr="00E761B7">
        <w:rPr>
          <w:rFonts w:ascii="Consolas" w:eastAsia="Times New Roman" w:hAnsi="Consolas" w:cs="Times New Roman"/>
          <w:color w:val="569CD6"/>
          <w:sz w:val="30"/>
          <w:szCs w:val="30"/>
        </w:rPr>
        <w:t>br</w:t>
      </w:r>
      <w:proofErr w:type="spellEnd"/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879FBC7" w14:textId="77777777" w:rsidR="00E761B7" w:rsidRPr="00E761B7" w:rsidRDefault="00E761B7" w:rsidP="00E761B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vision of this company is to provide any corporate client a single entity </w:t>
      </w: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spellStart"/>
      <w:r w:rsidRPr="00E761B7">
        <w:rPr>
          <w:rFonts w:ascii="Consolas" w:eastAsia="Times New Roman" w:hAnsi="Consolas" w:cs="Times New Roman"/>
          <w:color w:val="569CD6"/>
          <w:sz w:val="30"/>
          <w:szCs w:val="30"/>
        </w:rPr>
        <w:t>br</w:t>
      </w:r>
      <w:proofErr w:type="spellEnd"/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ABCB36C" w14:textId="77777777" w:rsidR="00E761B7" w:rsidRPr="00E761B7" w:rsidRDefault="00E761B7" w:rsidP="00E761B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which addresses all their Software Development, Technical and User </w:t>
      </w: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spellStart"/>
      <w:r w:rsidRPr="00E761B7">
        <w:rPr>
          <w:rFonts w:ascii="Consolas" w:eastAsia="Times New Roman" w:hAnsi="Consolas" w:cs="Times New Roman"/>
          <w:color w:val="569CD6"/>
          <w:sz w:val="30"/>
          <w:szCs w:val="30"/>
        </w:rPr>
        <w:t>br</w:t>
      </w:r>
      <w:proofErr w:type="spellEnd"/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43BFD91" w14:textId="77777777" w:rsidR="00E761B7" w:rsidRPr="00E761B7" w:rsidRDefault="00E761B7" w:rsidP="00E761B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E761B7">
        <w:rPr>
          <w:rFonts w:ascii="Consolas" w:eastAsia="Times New Roman" w:hAnsi="Consolas" w:cs="Times New Roman"/>
          <w:color w:val="D4D4D4"/>
          <w:sz w:val="30"/>
          <w:szCs w:val="30"/>
        </w:rPr>
        <w:t>    Documentation, Training and Manpower Recruitment needs.</w:t>
      </w:r>
    </w:p>
    <w:p w14:paraId="1C7B7A85" w14:textId="77777777" w:rsidR="00E761B7" w:rsidRPr="00E761B7" w:rsidRDefault="00E761B7" w:rsidP="00E761B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E761B7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81807CC" w14:textId="77777777" w:rsidR="00E761B7" w:rsidRPr="00E761B7" w:rsidRDefault="00E761B7" w:rsidP="00E761B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5CF001E3" w14:textId="77777777" w:rsidR="00E761B7" w:rsidRPr="00E761B7" w:rsidRDefault="00E761B7" w:rsidP="00E761B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E761B7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E761B7">
        <w:rPr>
          <w:rFonts w:ascii="Consolas" w:eastAsia="Times New Roman" w:hAnsi="Consolas" w:cs="Times New Roman"/>
          <w:color w:val="569CD6"/>
          <w:sz w:val="30"/>
          <w:szCs w:val="30"/>
        </w:rPr>
        <w:t>html</w:t>
      </w:r>
    </w:p>
    <w:p w14:paraId="6724A7DD" w14:textId="7F6422AA" w:rsidR="0029665F" w:rsidRDefault="0029665F"/>
    <w:p w14:paraId="5D91342B" w14:textId="0B31F86A" w:rsidR="002A23E5" w:rsidRDefault="002A23E5">
      <w:r>
        <w:t>OUTPUT</w:t>
      </w:r>
    </w:p>
    <w:p w14:paraId="1713A046" w14:textId="55D9C969" w:rsidR="002A23E5" w:rsidRDefault="00E761B7">
      <w:r w:rsidRPr="00E761B7">
        <w:drawing>
          <wp:inline distT="0" distB="0" distL="0" distR="0" wp14:anchorId="76988DD5" wp14:editId="63B8BDD6">
            <wp:extent cx="5943600" cy="21774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099C9" w14:textId="018EECA3" w:rsidR="003F5C80" w:rsidRDefault="003F5C80">
      <w:r>
        <w:t>TASK 4.2</w:t>
      </w:r>
    </w:p>
    <w:p w14:paraId="6318D1AD" w14:textId="0A580716" w:rsidR="003F5C80" w:rsidRDefault="003F5C80">
      <w:r>
        <w:t xml:space="preserve">CODE </w:t>
      </w:r>
    </w:p>
    <w:p w14:paraId="5DB8CD2D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!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DOCTYPE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F5C80">
        <w:rPr>
          <w:rFonts w:ascii="Consolas" w:eastAsia="Times New Roman" w:hAnsi="Consolas" w:cs="Times New Roman"/>
          <w:color w:val="9CDCFE"/>
          <w:sz w:val="30"/>
          <w:szCs w:val="30"/>
        </w:rPr>
        <w:t>html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5A41623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html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F5C80">
        <w:rPr>
          <w:rFonts w:ascii="Consolas" w:eastAsia="Times New Roman" w:hAnsi="Consolas" w:cs="Times New Roman"/>
          <w:color w:val="9CDCFE"/>
          <w:sz w:val="30"/>
          <w:szCs w:val="30"/>
        </w:rPr>
        <w:t>lang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F5C8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3F5C80">
        <w:rPr>
          <w:rFonts w:ascii="Consolas" w:eastAsia="Times New Roman" w:hAnsi="Consolas" w:cs="Times New Roman"/>
          <w:color w:val="CE9178"/>
          <w:sz w:val="30"/>
          <w:szCs w:val="30"/>
        </w:rPr>
        <w:t>en</w:t>
      </w:r>
      <w:proofErr w:type="spellEnd"/>
      <w:r w:rsidRPr="003F5C8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2F1E793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254DC859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head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40BBEEC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meta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F5C80">
        <w:rPr>
          <w:rFonts w:ascii="Consolas" w:eastAsia="Times New Roman" w:hAnsi="Consolas" w:cs="Times New Roman"/>
          <w:color w:val="9CDCFE"/>
          <w:sz w:val="30"/>
          <w:szCs w:val="30"/>
        </w:rPr>
        <w:t>charset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F5C80">
        <w:rPr>
          <w:rFonts w:ascii="Consolas" w:eastAsia="Times New Roman" w:hAnsi="Consolas" w:cs="Times New Roman"/>
          <w:color w:val="CE9178"/>
          <w:sz w:val="30"/>
          <w:szCs w:val="30"/>
        </w:rPr>
        <w:t>"UTF-8"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1A82D3D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meta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F5C80">
        <w:rPr>
          <w:rFonts w:ascii="Consolas" w:eastAsia="Times New Roman" w:hAnsi="Consolas" w:cs="Times New Roman"/>
          <w:color w:val="9CDCFE"/>
          <w:sz w:val="30"/>
          <w:szCs w:val="30"/>
        </w:rPr>
        <w:t>http-</w:t>
      </w:r>
      <w:proofErr w:type="spellStart"/>
      <w:r w:rsidRPr="003F5C80">
        <w:rPr>
          <w:rFonts w:ascii="Consolas" w:eastAsia="Times New Roman" w:hAnsi="Consolas" w:cs="Times New Roman"/>
          <w:color w:val="9CDCFE"/>
          <w:sz w:val="30"/>
          <w:szCs w:val="30"/>
        </w:rPr>
        <w:t>equiv</w:t>
      </w:r>
      <w:proofErr w:type="spellEnd"/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F5C80">
        <w:rPr>
          <w:rFonts w:ascii="Consolas" w:eastAsia="Times New Roman" w:hAnsi="Consolas" w:cs="Times New Roman"/>
          <w:color w:val="CE9178"/>
          <w:sz w:val="30"/>
          <w:szCs w:val="30"/>
        </w:rPr>
        <w:t>"X-UA-Compatible"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F5C80">
        <w:rPr>
          <w:rFonts w:ascii="Consolas" w:eastAsia="Times New Roman" w:hAnsi="Consolas" w:cs="Times New Roman"/>
          <w:color w:val="9CDCFE"/>
          <w:sz w:val="30"/>
          <w:szCs w:val="30"/>
        </w:rPr>
        <w:t>content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F5C80">
        <w:rPr>
          <w:rFonts w:ascii="Consolas" w:eastAsia="Times New Roman" w:hAnsi="Consolas" w:cs="Times New Roman"/>
          <w:color w:val="CE9178"/>
          <w:sz w:val="30"/>
          <w:szCs w:val="30"/>
        </w:rPr>
        <w:t>"IE=edge"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BDC5E44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 xml:space="preserve">    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meta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F5C80">
        <w:rPr>
          <w:rFonts w:ascii="Consolas" w:eastAsia="Times New Roman" w:hAnsi="Consolas" w:cs="Times New Roman"/>
          <w:color w:val="9CDCFE"/>
          <w:sz w:val="30"/>
          <w:szCs w:val="30"/>
        </w:rPr>
        <w:t>name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F5C80">
        <w:rPr>
          <w:rFonts w:ascii="Consolas" w:eastAsia="Times New Roman" w:hAnsi="Consolas" w:cs="Times New Roman"/>
          <w:color w:val="CE9178"/>
          <w:sz w:val="30"/>
          <w:szCs w:val="30"/>
        </w:rPr>
        <w:t>"viewport"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F5C80">
        <w:rPr>
          <w:rFonts w:ascii="Consolas" w:eastAsia="Times New Roman" w:hAnsi="Consolas" w:cs="Times New Roman"/>
          <w:color w:val="9CDCFE"/>
          <w:sz w:val="30"/>
          <w:szCs w:val="30"/>
        </w:rPr>
        <w:t>content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F5C80">
        <w:rPr>
          <w:rFonts w:ascii="Consolas" w:eastAsia="Times New Roman" w:hAnsi="Consolas" w:cs="Times New Roman"/>
          <w:color w:val="CE9178"/>
          <w:sz w:val="30"/>
          <w:szCs w:val="30"/>
        </w:rPr>
        <w:t>"width=device-width, initial-scale=1.0"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0194022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title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>Lab_04_1799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title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3BDFB57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link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F5C80">
        <w:rPr>
          <w:rFonts w:ascii="Consolas" w:eastAsia="Times New Roman" w:hAnsi="Consolas" w:cs="Times New Roman"/>
          <w:color w:val="9CDCFE"/>
          <w:sz w:val="30"/>
          <w:szCs w:val="30"/>
        </w:rPr>
        <w:t>rel</w:t>
      </w:r>
      <w:proofErr w:type="spellEnd"/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F5C8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3F5C80">
        <w:rPr>
          <w:rFonts w:ascii="Consolas" w:eastAsia="Times New Roman" w:hAnsi="Consolas" w:cs="Times New Roman"/>
          <w:color w:val="CE9178"/>
          <w:sz w:val="30"/>
          <w:szCs w:val="30"/>
        </w:rPr>
        <w:t>preconnect</w:t>
      </w:r>
      <w:proofErr w:type="spellEnd"/>
      <w:r w:rsidRPr="003F5C8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F5C8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F5C80">
        <w:rPr>
          <w:rFonts w:ascii="Consolas" w:eastAsia="Times New Roman" w:hAnsi="Consolas" w:cs="Times New Roman"/>
          <w:color w:val="CE9178"/>
          <w:sz w:val="30"/>
          <w:szCs w:val="30"/>
        </w:rPr>
        <w:t>"https://fonts.googleapis.com"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A603225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link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F5C80">
        <w:rPr>
          <w:rFonts w:ascii="Consolas" w:eastAsia="Times New Roman" w:hAnsi="Consolas" w:cs="Times New Roman"/>
          <w:color w:val="9CDCFE"/>
          <w:sz w:val="30"/>
          <w:szCs w:val="30"/>
        </w:rPr>
        <w:t>rel</w:t>
      </w:r>
      <w:proofErr w:type="spellEnd"/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F5C8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3F5C80">
        <w:rPr>
          <w:rFonts w:ascii="Consolas" w:eastAsia="Times New Roman" w:hAnsi="Consolas" w:cs="Times New Roman"/>
          <w:color w:val="CE9178"/>
          <w:sz w:val="30"/>
          <w:szCs w:val="30"/>
        </w:rPr>
        <w:t>preconnect</w:t>
      </w:r>
      <w:proofErr w:type="spellEnd"/>
      <w:r w:rsidRPr="003F5C8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F5C8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F5C80">
        <w:rPr>
          <w:rFonts w:ascii="Consolas" w:eastAsia="Times New Roman" w:hAnsi="Consolas" w:cs="Times New Roman"/>
          <w:color w:val="CE9178"/>
          <w:sz w:val="30"/>
          <w:szCs w:val="30"/>
        </w:rPr>
        <w:t>"https://fonts.gstatic.com"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F5C80">
        <w:rPr>
          <w:rFonts w:ascii="Consolas" w:eastAsia="Times New Roman" w:hAnsi="Consolas" w:cs="Times New Roman"/>
          <w:color w:val="9CDCFE"/>
          <w:sz w:val="30"/>
          <w:szCs w:val="30"/>
        </w:rPr>
        <w:t>crossorigin</w:t>
      </w:r>
      <w:proofErr w:type="spellEnd"/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7706805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link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F5C8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F5C80">
        <w:rPr>
          <w:rFonts w:ascii="Consolas" w:eastAsia="Times New Roman" w:hAnsi="Consolas" w:cs="Times New Roman"/>
          <w:color w:val="CE9178"/>
          <w:sz w:val="30"/>
          <w:szCs w:val="30"/>
        </w:rPr>
        <w:t>"https://fonts.googleapis.com/css2?family=EB+Garamond&amp;display=swap"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F5C80">
        <w:rPr>
          <w:rFonts w:ascii="Consolas" w:eastAsia="Times New Roman" w:hAnsi="Consolas" w:cs="Times New Roman"/>
          <w:color w:val="9CDCFE"/>
          <w:sz w:val="30"/>
          <w:szCs w:val="30"/>
        </w:rPr>
        <w:t>rel</w:t>
      </w:r>
      <w:proofErr w:type="spellEnd"/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F5C80">
        <w:rPr>
          <w:rFonts w:ascii="Consolas" w:eastAsia="Times New Roman" w:hAnsi="Consolas" w:cs="Times New Roman"/>
          <w:color w:val="CE9178"/>
          <w:sz w:val="30"/>
          <w:szCs w:val="30"/>
        </w:rPr>
        <w:t>"stylesheet"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E535299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7D9475B2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style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3741DC2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F5C80">
        <w:rPr>
          <w:rFonts w:ascii="Consolas" w:eastAsia="Times New Roman" w:hAnsi="Consolas" w:cs="Times New Roman"/>
          <w:color w:val="D7BA7D"/>
          <w:sz w:val="30"/>
          <w:szCs w:val="30"/>
        </w:rPr>
        <w:t>h1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{</w:t>
      </w:r>
    </w:p>
    <w:p w14:paraId="58A66B20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3F5C80">
        <w:rPr>
          <w:rFonts w:ascii="Consolas" w:eastAsia="Times New Roman" w:hAnsi="Consolas" w:cs="Times New Roman"/>
          <w:color w:val="9CDCFE"/>
          <w:sz w:val="30"/>
          <w:szCs w:val="30"/>
        </w:rPr>
        <w:t>font-family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r w:rsidRPr="003F5C80">
        <w:rPr>
          <w:rFonts w:ascii="Consolas" w:eastAsia="Times New Roman" w:hAnsi="Consolas" w:cs="Times New Roman"/>
          <w:color w:val="CE9178"/>
          <w:sz w:val="30"/>
          <w:szCs w:val="30"/>
        </w:rPr>
        <w:t>'EB Garamond'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>, serif;</w:t>
      </w:r>
    </w:p>
    <w:p w14:paraId="036887B1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5C2A3557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3F5C80">
        <w:rPr>
          <w:rFonts w:ascii="Consolas" w:eastAsia="Times New Roman" w:hAnsi="Consolas" w:cs="Times New Roman"/>
          <w:color w:val="9CDCFE"/>
          <w:sz w:val="30"/>
          <w:szCs w:val="30"/>
        </w:rPr>
        <w:t>font-size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r w:rsidRPr="003F5C80">
        <w:rPr>
          <w:rFonts w:ascii="Consolas" w:eastAsia="Times New Roman" w:hAnsi="Consolas" w:cs="Times New Roman"/>
          <w:color w:val="B5CEA8"/>
          <w:sz w:val="30"/>
          <w:szCs w:val="30"/>
        </w:rPr>
        <w:t>26pt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</w:p>
    <w:p w14:paraId="5A4D329B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3F5C80">
        <w:rPr>
          <w:rFonts w:ascii="Consolas" w:eastAsia="Times New Roman" w:hAnsi="Consolas" w:cs="Times New Roman"/>
          <w:color w:val="9CDCFE"/>
          <w:sz w:val="30"/>
          <w:szCs w:val="30"/>
        </w:rPr>
        <w:t>color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>: red;</w:t>
      </w:r>
    </w:p>
    <w:p w14:paraId="5E9B42A4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3F5C80">
        <w:rPr>
          <w:rFonts w:ascii="Consolas" w:eastAsia="Times New Roman" w:hAnsi="Consolas" w:cs="Times New Roman"/>
          <w:color w:val="9CDCFE"/>
          <w:sz w:val="30"/>
          <w:szCs w:val="30"/>
        </w:rPr>
        <w:t>text-transform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>: capitalize;</w:t>
      </w:r>
    </w:p>
    <w:p w14:paraId="055881B9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>        }</w:t>
      </w:r>
    </w:p>
    <w:p w14:paraId="2F753827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3EF7EE82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proofErr w:type="spellStart"/>
      <w:r w:rsidRPr="003F5C80">
        <w:rPr>
          <w:rFonts w:ascii="Consolas" w:eastAsia="Times New Roman" w:hAnsi="Consolas" w:cs="Times New Roman"/>
          <w:color w:val="D7BA7D"/>
          <w:sz w:val="30"/>
          <w:szCs w:val="30"/>
        </w:rPr>
        <w:t>ul</w:t>
      </w:r>
      <w:proofErr w:type="spellEnd"/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{</w:t>
      </w:r>
    </w:p>
    <w:p w14:paraId="4885CFDC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3F5C80">
        <w:rPr>
          <w:rFonts w:ascii="Consolas" w:eastAsia="Times New Roman" w:hAnsi="Consolas" w:cs="Times New Roman"/>
          <w:color w:val="9CDCFE"/>
          <w:sz w:val="30"/>
          <w:szCs w:val="30"/>
        </w:rPr>
        <w:t>list-style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>: square;</w:t>
      </w:r>
    </w:p>
    <w:p w14:paraId="50841492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>        }</w:t>
      </w:r>
    </w:p>
    <w:p w14:paraId="76160339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style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58687E9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head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518C631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327829C2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body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6E6B6CA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1BFF4FE2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body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CA8452E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h1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>Silicon chip technologies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h1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E72B267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>SCT provides Corporate Training for the following products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132F834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lastRenderedPageBreak/>
        <w:t>&lt;</w:t>
      </w:r>
      <w:proofErr w:type="spellStart"/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ul</w:t>
      </w:r>
      <w:proofErr w:type="spellEnd"/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B68B41D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>HTML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AD2927B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proofErr w:type="spellStart"/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>Javascript</w:t>
      </w:r>
      <w:proofErr w:type="spellEnd"/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B4A3946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>CGI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983FBF0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>Java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764E0EE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>Oracle Developer 2000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415F3E4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F5C80">
        <w:rPr>
          <w:rFonts w:ascii="Consolas" w:eastAsia="Times New Roman" w:hAnsi="Consolas" w:cs="Times New Roman"/>
          <w:color w:val="D4D4D4"/>
          <w:sz w:val="30"/>
          <w:szCs w:val="30"/>
        </w:rPr>
        <w:t>Oracle DBA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93A14BE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proofErr w:type="spellStart"/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ul</w:t>
      </w:r>
      <w:proofErr w:type="spellEnd"/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43AAF97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7A6F0347" w14:textId="77777777" w:rsidR="003F5C80" w:rsidRPr="003F5C80" w:rsidRDefault="003F5C80" w:rsidP="003F5C8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F5C8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F5C80">
        <w:rPr>
          <w:rFonts w:ascii="Consolas" w:eastAsia="Times New Roman" w:hAnsi="Consolas" w:cs="Times New Roman"/>
          <w:color w:val="569CD6"/>
          <w:sz w:val="30"/>
          <w:szCs w:val="30"/>
        </w:rPr>
        <w:t>html</w:t>
      </w:r>
    </w:p>
    <w:p w14:paraId="259DC553" w14:textId="77777777" w:rsidR="003F5C80" w:rsidRDefault="003F5C80">
      <w:r>
        <w:t xml:space="preserve"> </w:t>
      </w:r>
    </w:p>
    <w:p w14:paraId="6E149568" w14:textId="30A7C0FE" w:rsidR="003F5C80" w:rsidRDefault="003F5C80">
      <w:r>
        <w:t>OUTPUT</w:t>
      </w:r>
    </w:p>
    <w:p w14:paraId="2EA3A0D3" w14:textId="29D0DD08" w:rsidR="003F5C80" w:rsidRDefault="003F5C80">
      <w:r w:rsidRPr="003F5C80">
        <w:drawing>
          <wp:inline distT="0" distB="0" distL="0" distR="0" wp14:anchorId="3496E9BC" wp14:editId="0D1C56F4">
            <wp:extent cx="5943600" cy="25165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C35F0" w14:textId="6B6E18F4" w:rsidR="00693338" w:rsidRDefault="00693338"/>
    <w:p w14:paraId="79C04C36" w14:textId="6138B252" w:rsidR="00693338" w:rsidRDefault="00693338"/>
    <w:p w14:paraId="571DD39F" w14:textId="379B68BA" w:rsidR="00693338" w:rsidRDefault="00693338">
      <w:r>
        <w:t>TASK 4.3</w:t>
      </w:r>
    </w:p>
    <w:p w14:paraId="600D8A66" w14:textId="02835B4D" w:rsidR="00693338" w:rsidRDefault="00693338"/>
    <w:p w14:paraId="04525033" w14:textId="15947D4F" w:rsidR="00693338" w:rsidRDefault="00693338">
      <w:r>
        <w:t>CODE</w:t>
      </w:r>
    </w:p>
    <w:p w14:paraId="1ED350B5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!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DOCTYPE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693338">
        <w:rPr>
          <w:rFonts w:ascii="Consolas" w:eastAsia="Times New Roman" w:hAnsi="Consolas" w:cs="Times New Roman"/>
          <w:color w:val="9CDCFE"/>
          <w:sz w:val="30"/>
          <w:szCs w:val="30"/>
        </w:rPr>
        <w:t>html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BCC021A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html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693338">
        <w:rPr>
          <w:rFonts w:ascii="Consolas" w:eastAsia="Times New Roman" w:hAnsi="Consolas" w:cs="Times New Roman"/>
          <w:color w:val="9CDCFE"/>
          <w:sz w:val="30"/>
          <w:szCs w:val="30"/>
        </w:rPr>
        <w:t>lang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693338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693338">
        <w:rPr>
          <w:rFonts w:ascii="Consolas" w:eastAsia="Times New Roman" w:hAnsi="Consolas" w:cs="Times New Roman"/>
          <w:color w:val="CE9178"/>
          <w:sz w:val="30"/>
          <w:szCs w:val="30"/>
        </w:rPr>
        <w:t>en</w:t>
      </w:r>
      <w:proofErr w:type="spellEnd"/>
      <w:r w:rsidRPr="00693338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C796AD3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6903F026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lastRenderedPageBreak/>
        <w:t>&lt;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head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720D74B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meta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693338">
        <w:rPr>
          <w:rFonts w:ascii="Consolas" w:eastAsia="Times New Roman" w:hAnsi="Consolas" w:cs="Times New Roman"/>
          <w:color w:val="9CDCFE"/>
          <w:sz w:val="30"/>
          <w:szCs w:val="30"/>
        </w:rPr>
        <w:t>charset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693338">
        <w:rPr>
          <w:rFonts w:ascii="Consolas" w:eastAsia="Times New Roman" w:hAnsi="Consolas" w:cs="Times New Roman"/>
          <w:color w:val="CE9178"/>
          <w:sz w:val="30"/>
          <w:szCs w:val="30"/>
        </w:rPr>
        <w:t>"UTF-8"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1F02AE5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meta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693338">
        <w:rPr>
          <w:rFonts w:ascii="Consolas" w:eastAsia="Times New Roman" w:hAnsi="Consolas" w:cs="Times New Roman"/>
          <w:color w:val="9CDCFE"/>
          <w:sz w:val="30"/>
          <w:szCs w:val="30"/>
        </w:rPr>
        <w:t>http-</w:t>
      </w:r>
      <w:proofErr w:type="spellStart"/>
      <w:r w:rsidRPr="00693338">
        <w:rPr>
          <w:rFonts w:ascii="Consolas" w:eastAsia="Times New Roman" w:hAnsi="Consolas" w:cs="Times New Roman"/>
          <w:color w:val="9CDCFE"/>
          <w:sz w:val="30"/>
          <w:szCs w:val="30"/>
        </w:rPr>
        <w:t>equiv</w:t>
      </w:r>
      <w:proofErr w:type="spellEnd"/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693338">
        <w:rPr>
          <w:rFonts w:ascii="Consolas" w:eastAsia="Times New Roman" w:hAnsi="Consolas" w:cs="Times New Roman"/>
          <w:color w:val="CE9178"/>
          <w:sz w:val="30"/>
          <w:szCs w:val="30"/>
        </w:rPr>
        <w:t>"X-UA-Compatible"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693338">
        <w:rPr>
          <w:rFonts w:ascii="Consolas" w:eastAsia="Times New Roman" w:hAnsi="Consolas" w:cs="Times New Roman"/>
          <w:color w:val="9CDCFE"/>
          <w:sz w:val="30"/>
          <w:szCs w:val="30"/>
        </w:rPr>
        <w:t>content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693338">
        <w:rPr>
          <w:rFonts w:ascii="Consolas" w:eastAsia="Times New Roman" w:hAnsi="Consolas" w:cs="Times New Roman"/>
          <w:color w:val="CE9178"/>
          <w:sz w:val="30"/>
          <w:szCs w:val="30"/>
        </w:rPr>
        <w:t>"IE=edge"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5AA5415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meta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693338">
        <w:rPr>
          <w:rFonts w:ascii="Consolas" w:eastAsia="Times New Roman" w:hAnsi="Consolas" w:cs="Times New Roman"/>
          <w:color w:val="9CDCFE"/>
          <w:sz w:val="30"/>
          <w:szCs w:val="30"/>
        </w:rPr>
        <w:t>name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693338">
        <w:rPr>
          <w:rFonts w:ascii="Consolas" w:eastAsia="Times New Roman" w:hAnsi="Consolas" w:cs="Times New Roman"/>
          <w:color w:val="CE9178"/>
          <w:sz w:val="30"/>
          <w:szCs w:val="30"/>
        </w:rPr>
        <w:t>"viewport"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693338">
        <w:rPr>
          <w:rFonts w:ascii="Consolas" w:eastAsia="Times New Roman" w:hAnsi="Consolas" w:cs="Times New Roman"/>
          <w:color w:val="9CDCFE"/>
          <w:sz w:val="30"/>
          <w:szCs w:val="30"/>
        </w:rPr>
        <w:t>content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693338">
        <w:rPr>
          <w:rFonts w:ascii="Consolas" w:eastAsia="Times New Roman" w:hAnsi="Consolas" w:cs="Times New Roman"/>
          <w:color w:val="CE9178"/>
          <w:sz w:val="30"/>
          <w:szCs w:val="30"/>
        </w:rPr>
        <w:t>"width=device-width, initial-scale=1.0"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26868A5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title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>Lab_04_1799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title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A835291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link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693338">
        <w:rPr>
          <w:rFonts w:ascii="Consolas" w:eastAsia="Times New Roman" w:hAnsi="Consolas" w:cs="Times New Roman"/>
          <w:color w:val="9CDCFE"/>
          <w:sz w:val="30"/>
          <w:szCs w:val="30"/>
        </w:rPr>
        <w:t>rel</w:t>
      </w:r>
      <w:proofErr w:type="spellEnd"/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693338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693338">
        <w:rPr>
          <w:rFonts w:ascii="Consolas" w:eastAsia="Times New Roman" w:hAnsi="Consolas" w:cs="Times New Roman"/>
          <w:color w:val="CE9178"/>
          <w:sz w:val="30"/>
          <w:szCs w:val="30"/>
        </w:rPr>
        <w:t>preconnect</w:t>
      </w:r>
      <w:proofErr w:type="spellEnd"/>
      <w:r w:rsidRPr="00693338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693338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693338">
        <w:rPr>
          <w:rFonts w:ascii="Consolas" w:eastAsia="Times New Roman" w:hAnsi="Consolas" w:cs="Times New Roman"/>
          <w:color w:val="CE9178"/>
          <w:sz w:val="30"/>
          <w:szCs w:val="30"/>
        </w:rPr>
        <w:t>"https://fonts.googleapis.com"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B03493C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link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693338">
        <w:rPr>
          <w:rFonts w:ascii="Consolas" w:eastAsia="Times New Roman" w:hAnsi="Consolas" w:cs="Times New Roman"/>
          <w:color w:val="9CDCFE"/>
          <w:sz w:val="30"/>
          <w:szCs w:val="30"/>
        </w:rPr>
        <w:t>rel</w:t>
      </w:r>
      <w:proofErr w:type="spellEnd"/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693338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693338">
        <w:rPr>
          <w:rFonts w:ascii="Consolas" w:eastAsia="Times New Roman" w:hAnsi="Consolas" w:cs="Times New Roman"/>
          <w:color w:val="CE9178"/>
          <w:sz w:val="30"/>
          <w:szCs w:val="30"/>
        </w:rPr>
        <w:t>preconnect</w:t>
      </w:r>
      <w:proofErr w:type="spellEnd"/>
      <w:r w:rsidRPr="00693338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693338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693338">
        <w:rPr>
          <w:rFonts w:ascii="Consolas" w:eastAsia="Times New Roman" w:hAnsi="Consolas" w:cs="Times New Roman"/>
          <w:color w:val="CE9178"/>
          <w:sz w:val="30"/>
          <w:szCs w:val="30"/>
        </w:rPr>
        <w:t>"https://fonts.gstatic.com"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693338">
        <w:rPr>
          <w:rFonts w:ascii="Consolas" w:eastAsia="Times New Roman" w:hAnsi="Consolas" w:cs="Times New Roman"/>
          <w:color w:val="9CDCFE"/>
          <w:sz w:val="30"/>
          <w:szCs w:val="30"/>
        </w:rPr>
        <w:t>crossorigin</w:t>
      </w:r>
      <w:proofErr w:type="spellEnd"/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81D645B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link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693338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693338">
        <w:rPr>
          <w:rFonts w:ascii="Consolas" w:eastAsia="Times New Roman" w:hAnsi="Consolas" w:cs="Times New Roman"/>
          <w:color w:val="CE9178"/>
          <w:sz w:val="30"/>
          <w:szCs w:val="30"/>
        </w:rPr>
        <w:t>"https://fonts.googleapis.com/css2?family=EB+Garamond&amp;display=swap"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693338">
        <w:rPr>
          <w:rFonts w:ascii="Consolas" w:eastAsia="Times New Roman" w:hAnsi="Consolas" w:cs="Times New Roman"/>
          <w:color w:val="9CDCFE"/>
          <w:sz w:val="30"/>
          <w:szCs w:val="30"/>
        </w:rPr>
        <w:t>rel</w:t>
      </w:r>
      <w:proofErr w:type="spellEnd"/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693338">
        <w:rPr>
          <w:rFonts w:ascii="Consolas" w:eastAsia="Times New Roman" w:hAnsi="Consolas" w:cs="Times New Roman"/>
          <w:color w:val="CE9178"/>
          <w:sz w:val="30"/>
          <w:szCs w:val="30"/>
        </w:rPr>
        <w:t>"stylesheet"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A9FBD92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2D383A98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style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12CA7AB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proofErr w:type="gramStart"/>
      <w:r w:rsidRPr="00693338">
        <w:rPr>
          <w:rFonts w:ascii="Consolas" w:eastAsia="Times New Roman" w:hAnsi="Consolas" w:cs="Times New Roman"/>
          <w:color w:val="D7BA7D"/>
          <w:sz w:val="30"/>
          <w:szCs w:val="30"/>
        </w:rPr>
        <w:t>.heading</w:t>
      </w:r>
      <w:proofErr w:type="gramEnd"/>
      <w:r w:rsidRPr="00693338">
        <w:rPr>
          <w:rFonts w:ascii="Consolas" w:eastAsia="Times New Roman" w:hAnsi="Consolas" w:cs="Times New Roman"/>
          <w:color w:val="D7BA7D"/>
          <w:sz w:val="30"/>
          <w:szCs w:val="30"/>
        </w:rPr>
        <w:t>1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 {</w:t>
      </w:r>
    </w:p>
    <w:p w14:paraId="09292BC8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693338">
        <w:rPr>
          <w:rFonts w:ascii="Consolas" w:eastAsia="Times New Roman" w:hAnsi="Consolas" w:cs="Times New Roman"/>
          <w:color w:val="9CDCFE"/>
          <w:sz w:val="30"/>
          <w:szCs w:val="30"/>
        </w:rPr>
        <w:t>font-family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r w:rsidRPr="00693338">
        <w:rPr>
          <w:rFonts w:ascii="Consolas" w:eastAsia="Times New Roman" w:hAnsi="Consolas" w:cs="Times New Roman"/>
          <w:color w:val="CE9178"/>
          <w:sz w:val="30"/>
          <w:szCs w:val="30"/>
        </w:rPr>
        <w:t>'EB Garamond'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>, serif;</w:t>
      </w:r>
    </w:p>
    <w:p w14:paraId="0B815746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7BFDD412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693338">
        <w:rPr>
          <w:rFonts w:ascii="Consolas" w:eastAsia="Times New Roman" w:hAnsi="Consolas" w:cs="Times New Roman"/>
          <w:color w:val="9CDCFE"/>
          <w:sz w:val="30"/>
          <w:szCs w:val="30"/>
        </w:rPr>
        <w:t>font-size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r w:rsidRPr="00693338">
        <w:rPr>
          <w:rFonts w:ascii="Consolas" w:eastAsia="Times New Roman" w:hAnsi="Consolas" w:cs="Times New Roman"/>
          <w:color w:val="B5CEA8"/>
          <w:sz w:val="30"/>
          <w:szCs w:val="30"/>
        </w:rPr>
        <w:t>26pt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</w:p>
    <w:p w14:paraId="53BDA6DB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693338">
        <w:rPr>
          <w:rFonts w:ascii="Consolas" w:eastAsia="Times New Roman" w:hAnsi="Consolas" w:cs="Times New Roman"/>
          <w:color w:val="9CDCFE"/>
          <w:sz w:val="30"/>
          <w:szCs w:val="30"/>
        </w:rPr>
        <w:t>color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>: red;</w:t>
      </w:r>
    </w:p>
    <w:p w14:paraId="2DB70430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693338">
        <w:rPr>
          <w:rFonts w:ascii="Consolas" w:eastAsia="Times New Roman" w:hAnsi="Consolas" w:cs="Times New Roman"/>
          <w:color w:val="9CDCFE"/>
          <w:sz w:val="30"/>
          <w:szCs w:val="30"/>
        </w:rPr>
        <w:t>text-transform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>: capitalize;</w:t>
      </w:r>
    </w:p>
    <w:p w14:paraId="61287D1A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>        }</w:t>
      </w:r>
    </w:p>
    <w:p w14:paraId="69543C37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5F96E7CA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proofErr w:type="gramStart"/>
      <w:r w:rsidRPr="00693338">
        <w:rPr>
          <w:rFonts w:ascii="Consolas" w:eastAsia="Times New Roman" w:hAnsi="Consolas" w:cs="Times New Roman"/>
          <w:color w:val="D7BA7D"/>
          <w:sz w:val="30"/>
          <w:szCs w:val="30"/>
        </w:rPr>
        <w:t>.list</w:t>
      </w:r>
      <w:proofErr w:type="gramEnd"/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 {</w:t>
      </w:r>
    </w:p>
    <w:p w14:paraId="3B471A1B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693338">
        <w:rPr>
          <w:rFonts w:ascii="Consolas" w:eastAsia="Times New Roman" w:hAnsi="Consolas" w:cs="Times New Roman"/>
          <w:color w:val="9CDCFE"/>
          <w:sz w:val="30"/>
          <w:szCs w:val="30"/>
        </w:rPr>
        <w:t>list-style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>: circle;</w:t>
      </w:r>
    </w:p>
    <w:p w14:paraId="31C162F7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>        }</w:t>
      </w:r>
    </w:p>
    <w:p w14:paraId="62FE5972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style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2BA61B3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head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342F076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4A0FAFF0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body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6DD788E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0966CEC8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lastRenderedPageBreak/>
        <w:t>&lt;/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body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8179769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h1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693338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693338">
        <w:rPr>
          <w:rFonts w:ascii="Consolas" w:eastAsia="Times New Roman" w:hAnsi="Consolas" w:cs="Times New Roman"/>
          <w:color w:val="CE9178"/>
          <w:sz w:val="30"/>
          <w:szCs w:val="30"/>
        </w:rPr>
        <w:t>"heading1"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>Silicon chip technologies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h1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C187F4B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>SCT provides Corporate Training for the following products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2D84C84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spellStart"/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ul</w:t>
      </w:r>
      <w:proofErr w:type="spellEnd"/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693338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693338">
        <w:rPr>
          <w:rFonts w:ascii="Consolas" w:eastAsia="Times New Roman" w:hAnsi="Consolas" w:cs="Times New Roman"/>
          <w:color w:val="CE9178"/>
          <w:sz w:val="30"/>
          <w:szCs w:val="30"/>
        </w:rPr>
        <w:t>"list"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EFC4FDA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>HTML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0902740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proofErr w:type="spellStart"/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>Javascript</w:t>
      </w:r>
      <w:proofErr w:type="spellEnd"/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53E9FE9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>CGI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E89896F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>Java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D6A2E5B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>Oracle Developer 2000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D813A63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693338">
        <w:rPr>
          <w:rFonts w:ascii="Consolas" w:eastAsia="Times New Roman" w:hAnsi="Consolas" w:cs="Times New Roman"/>
          <w:color w:val="D4D4D4"/>
          <w:sz w:val="30"/>
          <w:szCs w:val="30"/>
        </w:rPr>
        <w:t>Oracle DBA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1A9E64B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proofErr w:type="spellStart"/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ul</w:t>
      </w:r>
      <w:proofErr w:type="spellEnd"/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DF4AEAD" w14:textId="77777777" w:rsidR="00693338" w:rsidRP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3EDDFE1C" w14:textId="656A5B26" w:rsidR="00693338" w:rsidRDefault="00693338" w:rsidP="0069333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569CD6"/>
          <w:sz w:val="30"/>
          <w:szCs w:val="30"/>
        </w:rPr>
      </w:pPr>
      <w:r w:rsidRPr="00693338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693338">
        <w:rPr>
          <w:rFonts w:ascii="Consolas" w:eastAsia="Times New Roman" w:hAnsi="Consolas" w:cs="Times New Roman"/>
          <w:color w:val="569CD6"/>
          <w:sz w:val="30"/>
          <w:szCs w:val="30"/>
        </w:rPr>
        <w:t>html</w:t>
      </w:r>
    </w:p>
    <w:p w14:paraId="7C98047B" w14:textId="1380D0C3" w:rsidR="00693338" w:rsidRDefault="00693338"/>
    <w:p w14:paraId="4FD595CA" w14:textId="4FE05520" w:rsidR="00693338" w:rsidRDefault="00693338"/>
    <w:p w14:paraId="6C2E984B" w14:textId="2852B1DE" w:rsidR="00693338" w:rsidRDefault="00693338">
      <w:r>
        <w:t>OUTPUT</w:t>
      </w:r>
    </w:p>
    <w:p w14:paraId="077E6127" w14:textId="6F672AEB" w:rsidR="00693338" w:rsidRDefault="00693338">
      <w:r w:rsidRPr="00693338">
        <w:drawing>
          <wp:inline distT="0" distB="0" distL="0" distR="0" wp14:anchorId="2031B008" wp14:editId="081102E9">
            <wp:extent cx="5943600" cy="24447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67394" w14:textId="1AECD87F" w:rsidR="009A7A4F" w:rsidRDefault="009A7A4F"/>
    <w:p w14:paraId="0B3A50EA" w14:textId="471530FF" w:rsidR="009A7A4F" w:rsidRDefault="009A7A4F">
      <w:r>
        <w:t>TASK 4.4</w:t>
      </w:r>
    </w:p>
    <w:p w14:paraId="13058A12" w14:textId="03DAF1FA" w:rsidR="009A7A4F" w:rsidRDefault="009A7A4F">
      <w:r>
        <w:t>CODE</w:t>
      </w:r>
    </w:p>
    <w:p w14:paraId="59427DCF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 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9A7A4F">
        <w:rPr>
          <w:rFonts w:ascii="Consolas" w:eastAsia="Times New Roman" w:hAnsi="Consolas" w:cs="Times New Roman"/>
          <w:color w:val="569CD6"/>
          <w:sz w:val="30"/>
          <w:szCs w:val="30"/>
        </w:rPr>
        <w:t>html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</w:p>
    <w:p w14:paraId="66E14FFB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> 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9A7A4F">
        <w:rPr>
          <w:rFonts w:ascii="Consolas" w:eastAsia="Times New Roman" w:hAnsi="Consolas" w:cs="Times New Roman"/>
          <w:color w:val="569CD6"/>
          <w:sz w:val="30"/>
          <w:szCs w:val="30"/>
        </w:rPr>
        <w:t>head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</w:p>
    <w:p w14:paraId="6CC62B98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 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9A7A4F">
        <w:rPr>
          <w:rFonts w:ascii="Consolas" w:eastAsia="Times New Roman" w:hAnsi="Consolas" w:cs="Times New Roman"/>
          <w:color w:val="569CD6"/>
          <w:sz w:val="30"/>
          <w:szCs w:val="30"/>
        </w:rPr>
        <w:t>title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 ID SELECTOR 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9A7A4F">
        <w:rPr>
          <w:rFonts w:ascii="Consolas" w:eastAsia="Times New Roman" w:hAnsi="Consolas" w:cs="Times New Roman"/>
          <w:color w:val="569CD6"/>
          <w:sz w:val="30"/>
          <w:szCs w:val="30"/>
        </w:rPr>
        <w:t>title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</w:p>
    <w:p w14:paraId="09835724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 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9A7A4F">
        <w:rPr>
          <w:rFonts w:ascii="Consolas" w:eastAsia="Times New Roman" w:hAnsi="Consolas" w:cs="Times New Roman"/>
          <w:color w:val="569CD6"/>
          <w:sz w:val="30"/>
          <w:szCs w:val="30"/>
        </w:rPr>
        <w:t>style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9A7A4F">
        <w:rPr>
          <w:rFonts w:ascii="Consolas" w:eastAsia="Times New Roman" w:hAnsi="Consolas" w:cs="Times New Roman"/>
          <w:color w:val="9CDCFE"/>
          <w:sz w:val="30"/>
          <w:szCs w:val="30"/>
        </w:rPr>
        <w:t>type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9A7A4F">
        <w:rPr>
          <w:rFonts w:ascii="Consolas" w:eastAsia="Times New Roman" w:hAnsi="Consolas" w:cs="Times New Roman"/>
          <w:color w:val="CE9178"/>
          <w:sz w:val="30"/>
          <w:szCs w:val="30"/>
        </w:rPr>
        <w:t>"text/</w:t>
      </w:r>
      <w:proofErr w:type="spellStart"/>
      <w:r w:rsidRPr="009A7A4F">
        <w:rPr>
          <w:rFonts w:ascii="Consolas" w:eastAsia="Times New Roman" w:hAnsi="Consolas" w:cs="Times New Roman"/>
          <w:color w:val="CE9178"/>
          <w:sz w:val="30"/>
          <w:szCs w:val="30"/>
        </w:rPr>
        <w:t>css</w:t>
      </w:r>
      <w:proofErr w:type="spellEnd"/>
      <w:r w:rsidRPr="009A7A4F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</w:p>
    <w:p w14:paraId="0EB2A95E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 </w:t>
      </w:r>
      <w:r w:rsidRPr="009A7A4F">
        <w:rPr>
          <w:rFonts w:ascii="Consolas" w:eastAsia="Times New Roman" w:hAnsi="Consolas" w:cs="Times New Roman"/>
          <w:color w:val="D7BA7D"/>
          <w:sz w:val="30"/>
          <w:szCs w:val="30"/>
        </w:rPr>
        <w:t>p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 {</w:t>
      </w:r>
      <w:r w:rsidRPr="009A7A4F">
        <w:rPr>
          <w:rFonts w:ascii="Consolas" w:eastAsia="Times New Roman" w:hAnsi="Consolas" w:cs="Times New Roman"/>
          <w:color w:val="9CDCFE"/>
          <w:sz w:val="30"/>
          <w:szCs w:val="30"/>
        </w:rPr>
        <w:t>font-size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:</w:t>
      </w:r>
      <w:r w:rsidRPr="009A7A4F">
        <w:rPr>
          <w:rFonts w:ascii="Consolas" w:eastAsia="Times New Roman" w:hAnsi="Consolas" w:cs="Times New Roman"/>
          <w:color w:val="B5CEA8"/>
          <w:sz w:val="30"/>
          <w:szCs w:val="30"/>
        </w:rPr>
        <w:t>12pt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; </w:t>
      </w:r>
    </w:p>
    <w:p w14:paraId="771831D8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 </w:t>
      </w:r>
      <w:proofErr w:type="spellStart"/>
      <w:r w:rsidRPr="009A7A4F">
        <w:rPr>
          <w:rFonts w:ascii="Consolas" w:eastAsia="Times New Roman" w:hAnsi="Consolas" w:cs="Times New Roman"/>
          <w:color w:val="9CDCFE"/>
          <w:sz w:val="30"/>
          <w:szCs w:val="30"/>
        </w:rPr>
        <w:t>font-</w:t>
      </w:r>
      <w:proofErr w:type="gramStart"/>
      <w:r w:rsidRPr="009A7A4F">
        <w:rPr>
          <w:rFonts w:ascii="Consolas" w:eastAsia="Times New Roman" w:hAnsi="Consolas" w:cs="Times New Roman"/>
          <w:color w:val="9CDCFE"/>
          <w:sz w:val="30"/>
          <w:szCs w:val="30"/>
        </w:rPr>
        <w:t>weight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:bold</w:t>
      </w:r>
      <w:proofErr w:type="spellEnd"/>
      <w:proofErr w:type="gramEnd"/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; </w:t>
      </w:r>
    </w:p>
    <w:p w14:paraId="763D1C3C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 </w:t>
      </w:r>
      <w:proofErr w:type="spellStart"/>
      <w:r w:rsidRPr="009A7A4F">
        <w:rPr>
          <w:rFonts w:ascii="Consolas" w:eastAsia="Times New Roman" w:hAnsi="Consolas" w:cs="Times New Roman"/>
          <w:color w:val="9CDCFE"/>
          <w:sz w:val="30"/>
          <w:szCs w:val="30"/>
        </w:rPr>
        <w:t>text-</w:t>
      </w:r>
      <w:proofErr w:type="gramStart"/>
      <w:r w:rsidRPr="009A7A4F">
        <w:rPr>
          <w:rFonts w:ascii="Consolas" w:eastAsia="Times New Roman" w:hAnsi="Consolas" w:cs="Times New Roman"/>
          <w:color w:val="9CDCFE"/>
          <w:sz w:val="30"/>
          <w:szCs w:val="30"/>
        </w:rPr>
        <w:t>align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:justify</w:t>
      </w:r>
      <w:proofErr w:type="spellEnd"/>
      <w:proofErr w:type="gramEnd"/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; </w:t>
      </w:r>
    </w:p>
    <w:p w14:paraId="217111E0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 </w:t>
      </w:r>
      <w:r w:rsidRPr="009A7A4F">
        <w:rPr>
          <w:rFonts w:ascii="Consolas" w:eastAsia="Times New Roman" w:hAnsi="Consolas" w:cs="Times New Roman"/>
          <w:color w:val="9CDCFE"/>
          <w:sz w:val="30"/>
          <w:szCs w:val="30"/>
        </w:rPr>
        <w:t>margin-left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:</w:t>
      </w:r>
      <w:r w:rsidRPr="009A7A4F">
        <w:rPr>
          <w:rFonts w:ascii="Consolas" w:eastAsia="Times New Roman" w:hAnsi="Consolas" w:cs="Times New Roman"/>
          <w:color w:val="B5CEA8"/>
          <w:sz w:val="30"/>
          <w:szCs w:val="30"/>
        </w:rPr>
        <w:t>10%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; </w:t>
      </w:r>
    </w:p>
    <w:p w14:paraId="09C77D65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 </w:t>
      </w:r>
      <w:r w:rsidRPr="009A7A4F">
        <w:rPr>
          <w:rFonts w:ascii="Consolas" w:eastAsia="Times New Roman" w:hAnsi="Consolas" w:cs="Times New Roman"/>
          <w:color w:val="9CDCFE"/>
          <w:sz w:val="30"/>
          <w:szCs w:val="30"/>
        </w:rPr>
        <w:t>margin-right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:</w:t>
      </w:r>
      <w:r w:rsidRPr="009A7A4F">
        <w:rPr>
          <w:rFonts w:ascii="Consolas" w:eastAsia="Times New Roman" w:hAnsi="Consolas" w:cs="Times New Roman"/>
          <w:color w:val="B5CEA8"/>
          <w:sz w:val="30"/>
          <w:szCs w:val="30"/>
        </w:rPr>
        <w:t>10%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;} </w:t>
      </w:r>
    </w:p>
    <w:p w14:paraId="452235F3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 </w:t>
      </w:r>
      <w:r w:rsidRPr="009A7A4F">
        <w:rPr>
          <w:rFonts w:ascii="Consolas" w:eastAsia="Times New Roman" w:hAnsi="Consolas" w:cs="Times New Roman"/>
          <w:color w:val="D7BA7D"/>
          <w:sz w:val="30"/>
          <w:szCs w:val="30"/>
        </w:rPr>
        <w:t>#question1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 {</w:t>
      </w:r>
      <w:r w:rsidRPr="009A7A4F">
        <w:rPr>
          <w:rFonts w:ascii="Consolas" w:eastAsia="Times New Roman" w:hAnsi="Consolas" w:cs="Times New Roman"/>
          <w:color w:val="9CDCFE"/>
          <w:sz w:val="30"/>
          <w:szCs w:val="30"/>
        </w:rPr>
        <w:t>color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brown; </w:t>
      </w:r>
      <w:r w:rsidRPr="009A7A4F">
        <w:rPr>
          <w:rFonts w:ascii="Consolas" w:eastAsia="Times New Roman" w:hAnsi="Consolas" w:cs="Times New Roman"/>
          <w:color w:val="9CDCFE"/>
          <w:sz w:val="30"/>
          <w:szCs w:val="30"/>
        </w:rPr>
        <w:t>font-style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italic;} </w:t>
      </w:r>
    </w:p>
    <w:p w14:paraId="4C7C9633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 </w:t>
      </w:r>
      <w:r w:rsidRPr="009A7A4F">
        <w:rPr>
          <w:rFonts w:ascii="Consolas" w:eastAsia="Times New Roman" w:hAnsi="Consolas" w:cs="Times New Roman"/>
          <w:color w:val="D7BA7D"/>
          <w:sz w:val="30"/>
          <w:szCs w:val="30"/>
        </w:rPr>
        <w:t>#question2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 {</w:t>
      </w:r>
      <w:r w:rsidRPr="009A7A4F">
        <w:rPr>
          <w:rFonts w:ascii="Consolas" w:eastAsia="Times New Roman" w:hAnsi="Consolas" w:cs="Times New Roman"/>
          <w:color w:val="9CDCFE"/>
          <w:sz w:val="30"/>
          <w:szCs w:val="30"/>
        </w:rPr>
        <w:t>color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brown; </w:t>
      </w:r>
      <w:r w:rsidRPr="009A7A4F">
        <w:rPr>
          <w:rFonts w:ascii="Consolas" w:eastAsia="Times New Roman" w:hAnsi="Consolas" w:cs="Times New Roman"/>
          <w:color w:val="9CDCFE"/>
          <w:sz w:val="30"/>
          <w:szCs w:val="30"/>
        </w:rPr>
        <w:t>font-style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italic;} </w:t>
      </w:r>
    </w:p>
    <w:p w14:paraId="629B0415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6FF8867F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 </w:t>
      </w:r>
      <w:r w:rsidRPr="009A7A4F">
        <w:rPr>
          <w:rFonts w:ascii="Consolas" w:eastAsia="Times New Roman" w:hAnsi="Consolas" w:cs="Times New Roman"/>
          <w:color w:val="D7BA7D"/>
          <w:sz w:val="30"/>
          <w:szCs w:val="30"/>
        </w:rPr>
        <w:t>#answer1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 {</w:t>
      </w:r>
      <w:proofErr w:type="gramStart"/>
      <w:r w:rsidRPr="009A7A4F">
        <w:rPr>
          <w:rFonts w:ascii="Consolas" w:eastAsia="Times New Roman" w:hAnsi="Consolas" w:cs="Times New Roman"/>
          <w:color w:val="9CDCFE"/>
          <w:sz w:val="30"/>
          <w:szCs w:val="30"/>
        </w:rPr>
        <w:t>color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:#</w:t>
      </w:r>
      <w:proofErr w:type="gramEnd"/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23238e} </w:t>
      </w:r>
    </w:p>
    <w:p w14:paraId="2C4CB36B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 </w:t>
      </w:r>
      <w:r w:rsidRPr="009A7A4F">
        <w:rPr>
          <w:rFonts w:ascii="Consolas" w:eastAsia="Times New Roman" w:hAnsi="Consolas" w:cs="Times New Roman"/>
          <w:color w:val="D7BA7D"/>
          <w:sz w:val="30"/>
          <w:szCs w:val="30"/>
        </w:rPr>
        <w:t>#answer2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 {</w:t>
      </w:r>
      <w:proofErr w:type="gramStart"/>
      <w:r w:rsidRPr="009A7A4F">
        <w:rPr>
          <w:rFonts w:ascii="Consolas" w:eastAsia="Times New Roman" w:hAnsi="Consolas" w:cs="Times New Roman"/>
          <w:color w:val="9CDCFE"/>
          <w:sz w:val="30"/>
          <w:szCs w:val="30"/>
        </w:rPr>
        <w:t>color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:#</w:t>
      </w:r>
      <w:proofErr w:type="gramEnd"/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23238e} </w:t>
      </w:r>
    </w:p>
    <w:p w14:paraId="158BDE53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 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9A7A4F">
        <w:rPr>
          <w:rFonts w:ascii="Consolas" w:eastAsia="Times New Roman" w:hAnsi="Consolas" w:cs="Times New Roman"/>
          <w:color w:val="569CD6"/>
          <w:sz w:val="30"/>
          <w:szCs w:val="30"/>
        </w:rPr>
        <w:t>style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</w:p>
    <w:p w14:paraId="31DCD073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 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9A7A4F">
        <w:rPr>
          <w:rFonts w:ascii="Consolas" w:eastAsia="Times New Roman" w:hAnsi="Consolas" w:cs="Times New Roman"/>
          <w:color w:val="569CD6"/>
          <w:sz w:val="30"/>
          <w:szCs w:val="30"/>
        </w:rPr>
        <w:t>head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</w:p>
    <w:p w14:paraId="7F358B63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44315D56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 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9A7A4F">
        <w:rPr>
          <w:rFonts w:ascii="Consolas" w:eastAsia="Times New Roman" w:hAnsi="Consolas" w:cs="Times New Roman"/>
          <w:color w:val="569CD6"/>
          <w:sz w:val="30"/>
          <w:szCs w:val="30"/>
        </w:rPr>
        <w:t>body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</w:p>
    <w:p w14:paraId="34D67633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 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9A7A4F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9A7A4F">
        <w:rPr>
          <w:rFonts w:ascii="Consolas" w:eastAsia="Times New Roman" w:hAnsi="Consolas" w:cs="Times New Roman"/>
          <w:color w:val="9CDCFE"/>
          <w:sz w:val="30"/>
          <w:szCs w:val="30"/>
        </w:rPr>
        <w:t>id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9A7A4F">
        <w:rPr>
          <w:rFonts w:ascii="Consolas" w:eastAsia="Times New Roman" w:hAnsi="Consolas" w:cs="Times New Roman"/>
          <w:color w:val="CE9178"/>
          <w:sz w:val="30"/>
          <w:szCs w:val="30"/>
        </w:rPr>
        <w:t>"question1"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How to create style sheet to alter an HTML </w:t>
      </w:r>
    </w:p>
    <w:p w14:paraId="228140B8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 </w:t>
      </w:r>
      <w:proofErr w:type="gramStart"/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element?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gramEnd"/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/</w:t>
      </w:r>
      <w:r w:rsidRPr="009A7A4F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39CA38A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3B3AD706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 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9A7A4F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9A7A4F">
        <w:rPr>
          <w:rFonts w:ascii="Consolas" w:eastAsia="Times New Roman" w:hAnsi="Consolas" w:cs="Times New Roman"/>
          <w:color w:val="9CDCFE"/>
          <w:sz w:val="30"/>
          <w:szCs w:val="30"/>
        </w:rPr>
        <w:t>id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9A7A4F">
        <w:rPr>
          <w:rFonts w:ascii="Consolas" w:eastAsia="Times New Roman" w:hAnsi="Consolas" w:cs="Times New Roman"/>
          <w:color w:val="CE9178"/>
          <w:sz w:val="30"/>
          <w:szCs w:val="30"/>
        </w:rPr>
        <w:t>"answer1"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The Style assignment process can be accomplished with </w:t>
      </w:r>
    </w:p>
    <w:p w14:paraId="5B57DE9D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 the &amp;</w:t>
      </w:r>
      <w:proofErr w:type="spellStart"/>
      <w:proofErr w:type="gramStart"/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lt;STYLE</w:t>
      </w:r>
      <w:proofErr w:type="gramEnd"/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&amp;gt</w:t>
      </w:r>
      <w:proofErr w:type="spellEnd"/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;...&amp;</w:t>
      </w:r>
      <w:proofErr w:type="spellStart"/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lt</w:t>
      </w:r>
      <w:proofErr w:type="spellEnd"/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;/</w:t>
      </w:r>
      <w:proofErr w:type="spellStart"/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STYLE&amp;gt</w:t>
      </w:r>
      <w:proofErr w:type="spellEnd"/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; tags. The syntax for making the </w:t>
      </w:r>
    </w:p>
    <w:p w14:paraId="55041A48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 assignment is simple. Between &amp;</w:t>
      </w:r>
      <w:proofErr w:type="spellStart"/>
      <w:proofErr w:type="gramStart"/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lt;STYLE</w:t>
      </w:r>
      <w:proofErr w:type="gramEnd"/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&amp;gt</w:t>
      </w:r>
      <w:proofErr w:type="spellEnd"/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; and &amp;</w:t>
      </w:r>
      <w:proofErr w:type="spellStart"/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lt</w:t>
      </w:r>
      <w:proofErr w:type="spellEnd"/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;/</w:t>
      </w:r>
      <w:proofErr w:type="spellStart"/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STYLE&amp;gt</w:t>
      </w:r>
      <w:proofErr w:type="spellEnd"/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;, HTML tags </w:t>
      </w:r>
    </w:p>
    <w:p w14:paraId="19710F8E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to which styles are to be assigned are to be listed ad each tag with a pair of </w:t>
      </w:r>
    </w:p>
    <w:p w14:paraId="216E746F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curly brackets in which specific style attributes are to be specified. This </w:t>
      </w:r>
    </w:p>
    <w:p w14:paraId="2575827E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> &amp;</w:t>
      </w:r>
      <w:proofErr w:type="spellStart"/>
      <w:proofErr w:type="gramStart"/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lt;STYLE</w:t>
      </w:r>
      <w:proofErr w:type="gramEnd"/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&amp;gt</w:t>
      </w:r>
      <w:proofErr w:type="spellEnd"/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; tag should be within &amp;</w:t>
      </w:r>
      <w:proofErr w:type="spellStart"/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lt;HEAD&amp;gt</w:t>
      </w:r>
      <w:proofErr w:type="spellEnd"/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;...&amp;</w:t>
      </w:r>
      <w:proofErr w:type="spellStart"/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lt</w:t>
      </w:r>
      <w:proofErr w:type="spellEnd"/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;/</w:t>
      </w:r>
      <w:proofErr w:type="spellStart"/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HEAD&amp;gt</w:t>
      </w:r>
      <w:proofErr w:type="spellEnd"/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; </w:t>
      </w:r>
    </w:p>
    <w:p w14:paraId="281BF025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 </w:t>
      </w:r>
      <w:proofErr w:type="gramStart"/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element.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gramEnd"/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/</w:t>
      </w:r>
      <w:r w:rsidRPr="009A7A4F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2D88326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572C1C20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 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spellStart"/>
      <w:r w:rsidRPr="009A7A4F">
        <w:rPr>
          <w:rFonts w:ascii="Consolas" w:eastAsia="Times New Roman" w:hAnsi="Consolas" w:cs="Times New Roman"/>
          <w:color w:val="569CD6"/>
          <w:sz w:val="30"/>
          <w:szCs w:val="30"/>
        </w:rPr>
        <w:t>br</w:t>
      </w:r>
      <w:proofErr w:type="spellEnd"/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</w:p>
    <w:p w14:paraId="523FD0DD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753C94EF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 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9A7A4F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9A7A4F">
        <w:rPr>
          <w:rFonts w:ascii="Consolas" w:eastAsia="Times New Roman" w:hAnsi="Consolas" w:cs="Times New Roman"/>
          <w:color w:val="9CDCFE"/>
          <w:sz w:val="30"/>
          <w:szCs w:val="30"/>
        </w:rPr>
        <w:t>id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9A7A4F">
        <w:rPr>
          <w:rFonts w:ascii="Consolas" w:eastAsia="Times New Roman" w:hAnsi="Consolas" w:cs="Times New Roman"/>
          <w:color w:val="CE9178"/>
          <w:sz w:val="30"/>
          <w:szCs w:val="30"/>
        </w:rPr>
        <w:t>"question2"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What are the attributes that can be </w:t>
      </w:r>
      <w:proofErr w:type="gramStart"/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specified?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gramEnd"/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/</w:t>
      </w:r>
      <w:r w:rsidRPr="009A7A4F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02A8F2F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6BC3C960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 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9A7A4F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9A7A4F">
        <w:rPr>
          <w:rFonts w:ascii="Consolas" w:eastAsia="Times New Roman" w:hAnsi="Consolas" w:cs="Times New Roman"/>
          <w:color w:val="9CDCFE"/>
          <w:sz w:val="30"/>
          <w:szCs w:val="30"/>
        </w:rPr>
        <w:t>id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9A7A4F">
        <w:rPr>
          <w:rFonts w:ascii="Consolas" w:eastAsia="Times New Roman" w:hAnsi="Consolas" w:cs="Times New Roman"/>
          <w:color w:val="CE9178"/>
          <w:sz w:val="30"/>
          <w:szCs w:val="30"/>
        </w:rPr>
        <w:t>"answer2"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The attributes that can be specified are: Font attributes, </w:t>
      </w:r>
    </w:p>
    <w:p w14:paraId="511156C5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Color and Background attributes, Text attributes, Border attributes, Margin </w:t>
      </w:r>
    </w:p>
    <w:p w14:paraId="213A96D0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attributes, and List </w:t>
      </w:r>
      <w:proofErr w:type="gramStart"/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attributes.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gramEnd"/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/</w:t>
      </w:r>
      <w:r w:rsidRPr="009A7A4F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FB87BD5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 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9A7A4F">
        <w:rPr>
          <w:rFonts w:ascii="Consolas" w:eastAsia="Times New Roman" w:hAnsi="Consolas" w:cs="Times New Roman"/>
          <w:color w:val="569CD6"/>
          <w:sz w:val="30"/>
          <w:szCs w:val="30"/>
        </w:rPr>
        <w:t>body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3738527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A7A4F">
        <w:rPr>
          <w:rFonts w:ascii="Consolas" w:eastAsia="Times New Roman" w:hAnsi="Consolas" w:cs="Times New Roman"/>
          <w:color w:val="D4D4D4"/>
          <w:sz w:val="30"/>
          <w:szCs w:val="30"/>
        </w:rPr>
        <w:t> 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9A7A4F">
        <w:rPr>
          <w:rFonts w:ascii="Consolas" w:eastAsia="Times New Roman" w:hAnsi="Consolas" w:cs="Times New Roman"/>
          <w:color w:val="569CD6"/>
          <w:sz w:val="30"/>
          <w:szCs w:val="30"/>
        </w:rPr>
        <w:t>html</w:t>
      </w:r>
      <w:r w:rsidRPr="009A7A4F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1C7FCCA" w14:textId="77777777" w:rsidR="009A7A4F" w:rsidRPr="009A7A4F" w:rsidRDefault="009A7A4F" w:rsidP="009A7A4F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0181C816" w14:textId="3039A022" w:rsidR="009A7A4F" w:rsidRDefault="009A7A4F"/>
    <w:p w14:paraId="2DC10E85" w14:textId="42E3B132" w:rsidR="009A7A4F" w:rsidRDefault="009A7A4F">
      <w:r>
        <w:t>OUTPUT</w:t>
      </w:r>
    </w:p>
    <w:p w14:paraId="34119139" w14:textId="7D3C3FED" w:rsidR="009A7A4F" w:rsidRDefault="009A7A4F">
      <w:r w:rsidRPr="009A7A4F">
        <w:drawing>
          <wp:inline distT="0" distB="0" distL="0" distR="0" wp14:anchorId="6CE8676D" wp14:editId="3D969466">
            <wp:extent cx="5943600" cy="2971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D546C" w14:textId="7C4C674E" w:rsidR="00C76D47" w:rsidRDefault="00C76D47"/>
    <w:p w14:paraId="7BE0A7B5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lastRenderedPageBreak/>
        <w:t>&lt;!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doctype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html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48EB526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html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lang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en</w:t>
      </w:r>
      <w:proofErr w:type="spellEnd"/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1C87050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21896A22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head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FB94F41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proofErr w:type="gramStart"/>
      <w:r w:rsidRPr="00C76D47">
        <w:rPr>
          <w:rFonts w:ascii="Consolas" w:eastAsia="Times New Roman" w:hAnsi="Consolas" w:cs="Times New Roman"/>
          <w:color w:val="6A9955"/>
          <w:sz w:val="30"/>
          <w:szCs w:val="30"/>
        </w:rPr>
        <w:t>&lt;!--</w:t>
      </w:r>
      <w:proofErr w:type="gramEnd"/>
      <w:r w:rsidRPr="00C76D47">
        <w:rPr>
          <w:rFonts w:ascii="Consolas" w:eastAsia="Times New Roman" w:hAnsi="Consolas" w:cs="Times New Roman"/>
          <w:color w:val="6A9955"/>
          <w:sz w:val="30"/>
          <w:szCs w:val="30"/>
        </w:rPr>
        <w:t xml:space="preserve"> Required meta tags --&gt;</w:t>
      </w:r>
    </w:p>
    <w:p w14:paraId="73222D3A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meta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charset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utf-8"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12E0841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meta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name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viewport"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content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width=device-width, initial-scale=1"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DFF5498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275D20CA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proofErr w:type="gramStart"/>
      <w:r w:rsidRPr="00C76D47">
        <w:rPr>
          <w:rFonts w:ascii="Consolas" w:eastAsia="Times New Roman" w:hAnsi="Consolas" w:cs="Times New Roman"/>
          <w:color w:val="6A9955"/>
          <w:sz w:val="30"/>
          <w:szCs w:val="30"/>
        </w:rPr>
        <w:t>&lt;!--</w:t>
      </w:r>
      <w:proofErr w:type="gramEnd"/>
      <w:r w:rsidRPr="00C76D47">
        <w:rPr>
          <w:rFonts w:ascii="Consolas" w:eastAsia="Times New Roman" w:hAnsi="Consolas" w:cs="Times New Roman"/>
          <w:color w:val="6A9955"/>
          <w:sz w:val="30"/>
          <w:szCs w:val="30"/>
        </w:rPr>
        <w:t xml:space="preserve"> Bootstrap CSS --&gt;</w:t>
      </w:r>
    </w:p>
    <w:p w14:paraId="3ABFB4F5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link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https://cdn.jsdelivr.net/npm/bootstrap@5.1.3/dist/css/bootstrap.min.css"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rel</w:t>
      </w:r>
      <w:proofErr w:type="spellEnd"/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stylesheet"</w:t>
      </w:r>
    </w:p>
    <w:p w14:paraId="678DF118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integrity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sha384-1BmE4kWBq78iYhFldvKuhfTAU6auU8tT94WrHftjDbrCEXSU1oBoqyl2QvZ6jIW3"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crossorigin</w:t>
      </w:r>
      <w:proofErr w:type="spellEnd"/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anonymous"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B671A9B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4D7493EF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title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Hello, </w:t>
      </w:r>
      <w:proofErr w:type="gramStart"/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world!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gramEnd"/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/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title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C5C19AF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style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4520A98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C76D47">
        <w:rPr>
          <w:rFonts w:ascii="Consolas" w:eastAsia="Times New Roman" w:hAnsi="Consolas" w:cs="Times New Roman"/>
          <w:color w:val="D7BA7D"/>
          <w:sz w:val="30"/>
          <w:szCs w:val="30"/>
        </w:rPr>
        <w:t>html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,</w:t>
      </w:r>
    </w:p>
    <w:p w14:paraId="1A6D2FA7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C76D47">
        <w:rPr>
          <w:rFonts w:ascii="Consolas" w:eastAsia="Times New Roman" w:hAnsi="Consolas" w:cs="Times New Roman"/>
          <w:color w:val="D7BA7D"/>
          <w:sz w:val="30"/>
          <w:szCs w:val="30"/>
        </w:rPr>
        <w:t>body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{</w:t>
      </w:r>
    </w:p>
    <w:p w14:paraId="69C9E99D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height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r w:rsidRPr="00C76D47">
        <w:rPr>
          <w:rFonts w:ascii="Consolas" w:eastAsia="Times New Roman" w:hAnsi="Consolas" w:cs="Times New Roman"/>
          <w:color w:val="B5CEA8"/>
          <w:sz w:val="30"/>
          <w:szCs w:val="30"/>
        </w:rPr>
        <w:t>100%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</w:p>
    <w:p w14:paraId="021424F9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        }</w:t>
      </w:r>
    </w:p>
    <w:p w14:paraId="59DB1E60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46293260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C76D47">
        <w:rPr>
          <w:rFonts w:ascii="Consolas" w:eastAsia="Times New Roman" w:hAnsi="Consolas" w:cs="Times New Roman"/>
          <w:color w:val="D7BA7D"/>
          <w:sz w:val="30"/>
          <w:szCs w:val="30"/>
        </w:rPr>
        <w:t>body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{</w:t>
      </w:r>
    </w:p>
    <w:p w14:paraId="357E7421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display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: flex;</w:t>
      </w:r>
    </w:p>
    <w:p w14:paraId="4F39D501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align-items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: center;</w:t>
      </w:r>
    </w:p>
    <w:p w14:paraId="78AD57FC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padding-top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r w:rsidRPr="00C76D47">
        <w:rPr>
          <w:rFonts w:ascii="Consolas" w:eastAsia="Times New Roman" w:hAnsi="Consolas" w:cs="Times New Roman"/>
          <w:color w:val="B5CEA8"/>
          <w:sz w:val="30"/>
          <w:szCs w:val="30"/>
        </w:rPr>
        <w:t>40px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</w:p>
    <w:p w14:paraId="2D154979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padding-bottom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r w:rsidRPr="00C76D47">
        <w:rPr>
          <w:rFonts w:ascii="Consolas" w:eastAsia="Times New Roman" w:hAnsi="Consolas" w:cs="Times New Roman"/>
          <w:color w:val="B5CEA8"/>
          <w:sz w:val="30"/>
          <w:szCs w:val="30"/>
        </w:rPr>
        <w:t>40px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</w:p>
    <w:p w14:paraId="24B0623A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background-color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: #f5f5f5;</w:t>
      </w:r>
    </w:p>
    <w:p w14:paraId="1DB5188C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        }</w:t>
      </w:r>
    </w:p>
    <w:p w14:paraId="477B85A8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68C34CDB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 xml:space="preserve">        </w:t>
      </w:r>
      <w:proofErr w:type="gramStart"/>
      <w:r w:rsidRPr="00C76D47">
        <w:rPr>
          <w:rFonts w:ascii="Consolas" w:eastAsia="Times New Roman" w:hAnsi="Consolas" w:cs="Times New Roman"/>
          <w:color w:val="D7BA7D"/>
          <w:sz w:val="30"/>
          <w:szCs w:val="30"/>
        </w:rPr>
        <w:t>.form</w:t>
      </w:r>
      <w:proofErr w:type="gramEnd"/>
      <w:r w:rsidRPr="00C76D47">
        <w:rPr>
          <w:rFonts w:ascii="Consolas" w:eastAsia="Times New Roman" w:hAnsi="Consolas" w:cs="Times New Roman"/>
          <w:color w:val="D7BA7D"/>
          <w:sz w:val="30"/>
          <w:szCs w:val="30"/>
        </w:rPr>
        <w:t>-</w:t>
      </w:r>
      <w:proofErr w:type="spellStart"/>
      <w:r w:rsidRPr="00C76D47">
        <w:rPr>
          <w:rFonts w:ascii="Consolas" w:eastAsia="Times New Roman" w:hAnsi="Consolas" w:cs="Times New Roman"/>
          <w:color w:val="D7BA7D"/>
          <w:sz w:val="30"/>
          <w:szCs w:val="30"/>
        </w:rPr>
        <w:t>signin</w:t>
      </w:r>
      <w:proofErr w:type="spellEnd"/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{</w:t>
      </w:r>
    </w:p>
    <w:p w14:paraId="27684AB2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width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r w:rsidRPr="00C76D47">
        <w:rPr>
          <w:rFonts w:ascii="Consolas" w:eastAsia="Times New Roman" w:hAnsi="Consolas" w:cs="Times New Roman"/>
          <w:color w:val="B5CEA8"/>
          <w:sz w:val="30"/>
          <w:szCs w:val="30"/>
        </w:rPr>
        <w:t>100%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</w:p>
    <w:p w14:paraId="67066009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max-width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r w:rsidRPr="00C76D47">
        <w:rPr>
          <w:rFonts w:ascii="Consolas" w:eastAsia="Times New Roman" w:hAnsi="Consolas" w:cs="Times New Roman"/>
          <w:color w:val="B5CEA8"/>
          <w:sz w:val="30"/>
          <w:szCs w:val="30"/>
        </w:rPr>
        <w:t>330px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</w:p>
    <w:p w14:paraId="7A9F1D25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padding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r w:rsidRPr="00C76D47">
        <w:rPr>
          <w:rFonts w:ascii="Consolas" w:eastAsia="Times New Roman" w:hAnsi="Consolas" w:cs="Times New Roman"/>
          <w:color w:val="B5CEA8"/>
          <w:sz w:val="30"/>
          <w:szCs w:val="30"/>
        </w:rPr>
        <w:t>15px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</w:p>
    <w:p w14:paraId="452E1984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margin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: auto;</w:t>
      </w:r>
    </w:p>
    <w:p w14:paraId="1495A736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        }</w:t>
      </w:r>
    </w:p>
    <w:p w14:paraId="4C3C7651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4693E801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proofErr w:type="gramStart"/>
      <w:r w:rsidRPr="00C76D47">
        <w:rPr>
          <w:rFonts w:ascii="Consolas" w:eastAsia="Times New Roman" w:hAnsi="Consolas" w:cs="Times New Roman"/>
          <w:color w:val="D7BA7D"/>
          <w:sz w:val="30"/>
          <w:szCs w:val="30"/>
        </w:rPr>
        <w:t>.form</w:t>
      </w:r>
      <w:proofErr w:type="gramEnd"/>
      <w:r w:rsidRPr="00C76D47">
        <w:rPr>
          <w:rFonts w:ascii="Consolas" w:eastAsia="Times New Roman" w:hAnsi="Consolas" w:cs="Times New Roman"/>
          <w:color w:val="D7BA7D"/>
          <w:sz w:val="30"/>
          <w:szCs w:val="30"/>
        </w:rPr>
        <w:t>-</w:t>
      </w:r>
      <w:proofErr w:type="spellStart"/>
      <w:r w:rsidRPr="00C76D47">
        <w:rPr>
          <w:rFonts w:ascii="Consolas" w:eastAsia="Times New Roman" w:hAnsi="Consolas" w:cs="Times New Roman"/>
          <w:color w:val="D7BA7D"/>
          <w:sz w:val="30"/>
          <w:szCs w:val="30"/>
        </w:rPr>
        <w:t>signin</w:t>
      </w:r>
      <w:proofErr w:type="spellEnd"/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D7BA7D"/>
          <w:sz w:val="30"/>
          <w:szCs w:val="30"/>
        </w:rPr>
        <w:t>.checkbox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{</w:t>
      </w:r>
    </w:p>
    <w:p w14:paraId="33383B64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font-weight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r w:rsidRPr="00C76D47">
        <w:rPr>
          <w:rFonts w:ascii="Consolas" w:eastAsia="Times New Roman" w:hAnsi="Consolas" w:cs="Times New Roman"/>
          <w:color w:val="B5CEA8"/>
          <w:sz w:val="30"/>
          <w:szCs w:val="30"/>
        </w:rPr>
        <w:t>400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</w:p>
    <w:p w14:paraId="0F4B3AAE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        }</w:t>
      </w:r>
    </w:p>
    <w:p w14:paraId="5416E666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0D91B1F2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proofErr w:type="gramStart"/>
      <w:r w:rsidRPr="00C76D47">
        <w:rPr>
          <w:rFonts w:ascii="Consolas" w:eastAsia="Times New Roman" w:hAnsi="Consolas" w:cs="Times New Roman"/>
          <w:color w:val="D7BA7D"/>
          <w:sz w:val="30"/>
          <w:szCs w:val="30"/>
        </w:rPr>
        <w:t>.form</w:t>
      </w:r>
      <w:proofErr w:type="gramEnd"/>
      <w:r w:rsidRPr="00C76D47">
        <w:rPr>
          <w:rFonts w:ascii="Consolas" w:eastAsia="Times New Roman" w:hAnsi="Consolas" w:cs="Times New Roman"/>
          <w:color w:val="D7BA7D"/>
          <w:sz w:val="30"/>
          <w:szCs w:val="30"/>
        </w:rPr>
        <w:t>-</w:t>
      </w:r>
      <w:proofErr w:type="spellStart"/>
      <w:r w:rsidRPr="00C76D47">
        <w:rPr>
          <w:rFonts w:ascii="Consolas" w:eastAsia="Times New Roman" w:hAnsi="Consolas" w:cs="Times New Roman"/>
          <w:color w:val="D7BA7D"/>
          <w:sz w:val="30"/>
          <w:szCs w:val="30"/>
        </w:rPr>
        <w:t>signin</w:t>
      </w:r>
      <w:proofErr w:type="spellEnd"/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D7BA7D"/>
          <w:sz w:val="30"/>
          <w:szCs w:val="30"/>
        </w:rPr>
        <w:t>.</w:t>
      </w:r>
      <w:proofErr w:type="spellStart"/>
      <w:r w:rsidRPr="00C76D47">
        <w:rPr>
          <w:rFonts w:ascii="Consolas" w:eastAsia="Times New Roman" w:hAnsi="Consolas" w:cs="Times New Roman"/>
          <w:color w:val="D7BA7D"/>
          <w:sz w:val="30"/>
          <w:szCs w:val="30"/>
        </w:rPr>
        <w:t>form-floating:focus-within</w:t>
      </w:r>
      <w:proofErr w:type="spellEnd"/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{</w:t>
      </w:r>
    </w:p>
    <w:p w14:paraId="2964510E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z-index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r w:rsidRPr="00C76D47">
        <w:rPr>
          <w:rFonts w:ascii="Consolas" w:eastAsia="Times New Roman" w:hAnsi="Consolas" w:cs="Times New Roman"/>
          <w:color w:val="B5CEA8"/>
          <w:sz w:val="30"/>
          <w:szCs w:val="30"/>
        </w:rPr>
        <w:t>2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</w:p>
    <w:p w14:paraId="08864C26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        }</w:t>
      </w:r>
    </w:p>
    <w:p w14:paraId="2323FAEA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365DA3D2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proofErr w:type="gramStart"/>
      <w:r w:rsidRPr="00C76D47">
        <w:rPr>
          <w:rFonts w:ascii="Consolas" w:eastAsia="Times New Roman" w:hAnsi="Consolas" w:cs="Times New Roman"/>
          <w:color w:val="D7BA7D"/>
          <w:sz w:val="30"/>
          <w:szCs w:val="30"/>
        </w:rPr>
        <w:t>.form</w:t>
      </w:r>
      <w:proofErr w:type="gramEnd"/>
      <w:r w:rsidRPr="00C76D47">
        <w:rPr>
          <w:rFonts w:ascii="Consolas" w:eastAsia="Times New Roman" w:hAnsi="Consolas" w:cs="Times New Roman"/>
          <w:color w:val="D7BA7D"/>
          <w:sz w:val="30"/>
          <w:szCs w:val="30"/>
        </w:rPr>
        <w:t>-</w:t>
      </w:r>
      <w:proofErr w:type="spellStart"/>
      <w:r w:rsidRPr="00C76D47">
        <w:rPr>
          <w:rFonts w:ascii="Consolas" w:eastAsia="Times New Roman" w:hAnsi="Consolas" w:cs="Times New Roman"/>
          <w:color w:val="D7BA7D"/>
          <w:sz w:val="30"/>
          <w:szCs w:val="30"/>
        </w:rPr>
        <w:t>signin</w:t>
      </w:r>
      <w:proofErr w:type="spellEnd"/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D7BA7D"/>
          <w:sz w:val="30"/>
          <w:szCs w:val="30"/>
        </w:rPr>
        <w:t>input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[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type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email"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] {</w:t>
      </w:r>
    </w:p>
    <w:p w14:paraId="41628DB3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margin-bottom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r w:rsidRPr="00C76D47">
        <w:rPr>
          <w:rFonts w:ascii="Consolas" w:eastAsia="Times New Roman" w:hAnsi="Consolas" w:cs="Times New Roman"/>
          <w:color w:val="B5CEA8"/>
          <w:sz w:val="30"/>
          <w:szCs w:val="30"/>
        </w:rPr>
        <w:t>-1px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</w:p>
    <w:p w14:paraId="7CE2E0C5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border-bottom-right-radius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r w:rsidRPr="00C76D47">
        <w:rPr>
          <w:rFonts w:ascii="Consolas" w:eastAsia="Times New Roman" w:hAnsi="Consolas" w:cs="Times New Roman"/>
          <w:color w:val="B5CEA8"/>
          <w:sz w:val="30"/>
          <w:szCs w:val="30"/>
        </w:rPr>
        <w:t>0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</w:p>
    <w:p w14:paraId="26D5D01E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border-bottom-left-radius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r w:rsidRPr="00C76D47">
        <w:rPr>
          <w:rFonts w:ascii="Consolas" w:eastAsia="Times New Roman" w:hAnsi="Consolas" w:cs="Times New Roman"/>
          <w:color w:val="B5CEA8"/>
          <w:sz w:val="30"/>
          <w:szCs w:val="30"/>
        </w:rPr>
        <w:t>0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</w:p>
    <w:p w14:paraId="739DCDC3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        }</w:t>
      </w:r>
    </w:p>
    <w:p w14:paraId="07EB9AE5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74A1E9C7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proofErr w:type="gramStart"/>
      <w:r w:rsidRPr="00C76D47">
        <w:rPr>
          <w:rFonts w:ascii="Consolas" w:eastAsia="Times New Roman" w:hAnsi="Consolas" w:cs="Times New Roman"/>
          <w:color w:val="D7BA7D"/>
          <w:sz w:val="30"/>
          <w:szCs w:val="30"/>
        </w:rPr>
        <w:t>.form</w:t>
      </w:r>
      <w:proofErr w:type="gramEnd"/>
      <w:r w:rsidRPr="00C76D47">
        <w:rPr>
          <w:rFonts w:ascii="Consolas" w:eastAsia="Times New Roman" w:hAnsi="Consolas" w:cs="Times New Roman"/>
          <w:color w:val="D7BA7D"/>
          <w:sz w:val="30"/>
          <w:szCs w:val="30"/>
        </w:rPr>
        <w:t>-</w:t>
      </w:r>
      <w:proofErr w:type="spellStart"/>
      <w:r w:rsidRPr="00C76D47">
        <w:rPr>
          <w:rFonts w:ascii="Consolas" w:eastAsia="Times New Roman" w:hAnsi="Consolas" w:cs="Times New Roman"/>
          <w:color w:val="D7BA7D"/>
          <w:sz w:val="30"/>
          <w:szCs w:val="30"/>
        </w:rPr>
        <w:t>signin</w:t>
      </w:r>
      <w:proofErr w:type="spellEnd"/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D7BA7D"/>
          <w:sz w:val="30"/>
          <w:szCs w:val="30"/>
        </w:rPr>
        <w:t>input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[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type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password"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] {</w:t>
      </w:r>
    </w:p>
    <w:p w14:paraId="0292660B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margin-bottom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r w:rsidRPr="00C76D47">
        <w:rPr>
          <w:rFonts w:ascii="Consolas" w:eastAsia="Times New Roman" w:hAnsi="Consolas" w:cs="Times New Roman"/>
          <w:color w:val="B5CEA8"/>
          <w:sz w:val="30"/>
          <w:szCs w:val="30"/>
        </w:rPr>
        <w:t>10px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</w:p>
    <w:p w14:paraId="45615317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border-top-left-radius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r w:rsidRPr="00C76D47">
        <w:rPr>
          <w:rFonts w:ascii="Consolas" w:eastAsia="Times New Roman" w:hAnsi="Consolas" w:cs="Times New Roman"/>
          <w:color w:val="B5CEA8"/>
          <w:sz w:val="30"/>
          <w:szCs w:val="30"/>
        </w:rPr>
        <w:t>0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</w:p>
    <w:p w14:paraId="41BD81CF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border-top-right-radius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r w:rsidRPr="00C76D47">
        <w:rPr>
          <w:rFonts w:ascii="Consolas" w:eastAsia="Times New Roman" w:hAnsi="Consolas" w:cs="Times New Roman"/>
          <w:color w:val="B5CEA8"/>
          <w:sz w:val="30"/>
          <w:szCs w:val="30"/>
        </w:rPr>
        <w:t>0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</w:p>
    <w:p w14:paraId="1E29B49F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        }</w:t>
      </w:r>
    </w:p>
    <w:p w14:paraId="41030A1C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style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CA79F8D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head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5A0B3B9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711B8F54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body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text-center"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9568286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16DA3602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main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form-</w:t>
      </w:r>
      <w:proofErr w:type="spellStart"/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signin</w:t>
      </w:r>
      <w:proofErr w:type="spellEnd"/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C56B0B6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 xml:space="preserve">        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form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4C6029F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spellStart"/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img</w:t>
      </w:r>
      <w:proofErr w:type="spellEnd"/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mb-4"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src</w:t>
      </w:r>
      <w:proofErr w:type="spellEnd"/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./logo.jpg"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alt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"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width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72"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height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57"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style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border-radius: 50%;"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B5F52B3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h1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 xml:space="preserve">"h3 mb-3 </w:t>
      </w:r>
      <w:proofErr w:type="spellStart"/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fw</w:t>
      </w:r>
      <w:proofErr w:type="spellEnd"/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-normal"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Sign in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h1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2F454B4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72622F4A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form-floating"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BBD290A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  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input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type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email"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form-control"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id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floatingInput</w:t>
      </w:r>
      <w:proofErr w:type="spellEnd"/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placeholder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name@example.com"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2DC387A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  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for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floatingInput</w:t>
      </w:r>
      <w:proofErr w:type="spellEnd"/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Email address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56F83FA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226D7A1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form-floating"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72AEBBD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  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input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type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password"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form-control"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id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floatingPassword</w:t>
      </w:r>
      <w:proofErr w:type="spellEnd"/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placeholder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Password"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4A2B0F7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  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for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floatingPassword</w:t>
      </w:r>
      <w:proofErr w:type="spellEnd"/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Password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06BBE96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07B4594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04290461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checkbox mb-3"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499A6E6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  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5A49F19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      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input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type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checkbox"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value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remember-me"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Remember me</w:t>
      </w:r>
    </w:p>
    <w:p w14:paraId="177837E2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  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A049C9C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DF8FFC4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button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 xml:space="preserve">"w-100 </w:t>
      </w:r>
      <w:proofErr w:type="spellStart"/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btn</w:t>
      </w:r>
      <w:proofErr w:type="spellEnd"/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 xml:space="preserve"> </w:t>
      </w:r>
      <w:proofErr w:type="spellStart"/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btn</w:t>
      </w:r>
      <w:proofErr w:type="spellEnd"/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 xml:space="preserve">-lg </w:t>
      </w:r>
      <w:proofErr w:type="spellStart"/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btn</w:t>
      </w:r>
      <w:proofErr w:type="spellEnd"/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-primary"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type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submit"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Sign in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button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478B5AD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mt-5 mb-3 text-muted"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&amp;copy; Made by Abdul Majid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5DEA5E2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form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98EA8A4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main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0E877BD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0146778A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 xml:space="preserve">    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script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src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https://cdn.jsdelivr.net/npm/bootstrap@5.1.3/dist/js/bootstrap.bundle.min.js"</w:t>
      </w:r>
    </w:p>
    <w:p w14:paraId="07648F80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integrity</w:t>
      </w: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sha384-ka7Sk0Gln4gmtz2MlQnikT1wXgYsOg+OMhuP+IlRH9sENBO0LRn5q+8nbTov4+1p"</w:t>
      </w:r>
    </w:p>
    <w:p w14:paraId="37E1D4FA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proofErr w:type="spellStart"/>
      <w:r w:rsidRPr="00C76D47">
        <w:rPr>
          <w:rFonts w:ascii="Consolas" w:eastAsia="Times New Roman" w:hAnsi="Consolas" w:cs="Times New Roman"/>
          <w:color w:val="9CDCFE"/>
          <w:sz w:val="30"/>
          <w:szCs w:val="30"/>
        </w:rPr>
        <w:t>crossorigin</w:t>
      </w:r>
      <w:proofErr w:type="spellEnd"/>
      <w:r w:rsidRPr="00C76D47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76D47">
        <w:rPr>
          <w:rFonts w:ascii="Consolas" w:eastAsia="Times New Roman" w:hAnsi="Consolas" w:cs="Times New Roman"/>
          <w:color w:val="CE9178"/>
          <w:sz w:val="30"/>
          <w:szCs w:val="30"/>
        </w:rPr>
        <w:t>"anonymous"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&lt;/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script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DB457FE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3AA09346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body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D3EC2C4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2BC2A6FB" w14:textId="77777777" w:rsidR="00C76D47" w:rsidRPr="00C76D47" w:rsidRDefault="00C76D47" w:rsidP="00C76D4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76D47">
        <w:rPr>
          <w:rFonts w:ascii="Consolas" w:eastAsia="Times New Roman" w:hAnsi="Consolas" w:cs="Times New Roman"/>
          <w:color w:val="569CD6"/>
          <w:sz w:val="30"/>
          <w:szCs w:val="30"/>
        </w:rPr>
        <w:t>html</w:t>
      </w:r>
      <w:r w:rsidRPr="00C76D47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A2424C2" w14:textId="658CB37D" w:rsidR="00C76D47" w:rsidRDefault="00C76D47"/>
    <w:p w14:paraId="61CEA71D" w14:textId="173B2488" w:rsidR="00C76D47" w:rsidRDefault="00C76D47">
      <w:proofErr w:type="spellStart"/>
      <w:r>
        <w:t>Oupt</w:t>
      </w:r>
      <w:proofErr w:type="spellEnd"/>
      <w:r>
        <w:t xml:space="preserve"> put</w:t>
      </w:r>
    </w:p>
    <w:p w14:paraId="2B22B3E9" w14:textId="1C72C029" w:rsidR="0049679C" w:rsidRDefault="00C76D47">
      <w:r w:rsidRPr="00C76D47">
        <w:drawing>
          <wp:inline distT="0" distB="0" distL="0" distR="0" wp14:anchorId="69FB7541" wp14:editId="6ECE38F8">
            <wp:extent cx="5020376" cy="4820323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20376" cy="4820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E55A9" w14:textId="46125A48" w:rsidR="0049679C" w:rsidRDefault="0049679C">
      <w:r>
        <w:lastRenderedPageBreak/>
        <w:t>Cover page</w:t>
      </w:r>
    </w:p>
    <w:p w14:paraId="491E5D90" w14:textId="2CF83C40" w:rsidR="0049679C" w:rsidRDefault="0049679C"/>
    <w:p w14:paraId="4A2C1C0C" w14:textId="755FBB0B" w:rsidR="0049679C" w:rsidRDefault="0049679C">
      <w:r>
        <w:t>Code</w:t>
      </w:r>
    </w:p>
    <w:p w14:paraId="1B8405D4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!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doctype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html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2E05BB3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html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lang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en</w:t>
      </w:r>
      <w:proofErr w:type="spellEnd"/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h-100"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42AB904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head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608CA3C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meta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charset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utf-8"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A433C56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meta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name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viewport"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content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width=device-width, initial-scale=1"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06E6F3A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meta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name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description"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content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"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7AE08EB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meta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name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author"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content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Mark Otto, Jacob Thornton, and Bootstrap contributors"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A98FB28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meta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name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generator"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content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Hugo 0.88.1"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9E81AED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title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Cover Template · Bootstrap v5.1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title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85DD76F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131E6EEE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link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rel</w:t>
      </w:r>
      <w:proofErr w:type="spellEnd"/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canonical"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https://getbootstrap.com/docs/5.1/examples/cover/"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1925D61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37151F91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</w:p>
    <w:p w14:paraId="4068C289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0DFBD8D7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proofErr w:type="gramStart"/>
      <w:r w:rsidRPr="0049679C">
        <w:rPr>
          <w:rFonts w:ascii="Consolas" w:eastAsia="Times New Roman" w:hAnsi="Consolas" w:cs="Times New Roman"/>
          <w:color w:val="6A9955"/>
          <w:sz w:val="30"/>
          <w:szCs w:val="30"/>
        </w:rPr>
        <w:t>&lt;!--</w:t>
      </w:r>
      <w:proofErr w:type="gramEnd"/>
      <w:r w:rsidRPr="0049679C">
        <w:rPr>
          <w:rFonts w:ascii="Consolas" w:eastAsia="Times New Roman" w:hAnsi="Consolas" w:cs="Times New Roman"/>
          <w:color w:val="6A9955"/>
          <w:sz w:val="30"/>
          <w:szCs w:val="30"/>
        </w:rPr>
        <w:t xml:space="preserve"> Bootstrap core CSS --&gt;</w:t>
      </w:r>
    </w:p>
    <w:p w14:paraId="11BA6622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link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../assets/</w:t>
      </w:r>
      <w:proofErr w:type="spellStart"/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dist</w:t>
      </w:r>
      <w:proofErr w:type="spellEnd"/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/</w:t>
      </w:r>
      <w:proofErr w:type="spellStart"/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css</w:t>
      </w:r>
      <w:proofErr w:type="spellEnd"/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/bootstrap.min.css"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rel</w:t>
      </w:r>
      <w:proofErr w:type="spellEnd"/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stylesheet"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6ECD868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3736CE25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style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C8F3C67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49679C">
        <w:rPr>
          <w:rFonts w:ascii="Consolas" w:eastAsia="Times New Roman" w:hAnsi="Consolas" w:cs="Times New Roman"/>
          <w:color w:val="D7BA7D"/>
          <w:sz w:val="30"/>
          <w:szCs w:val="30"/>
        </w:rPr>
        <w:t>.bd-placeholder-</w:t>
      </w:r>
      <w:proofErr w:type="spellStart"/>
      <w:r w:rsidRPr="0049679C">
        <w:rPr>
          <w:rFonts w:ascii="Consolas" w:eastAsia="Times New Roman" w:hAnsi="Consolas" w:cs="Times New Roman"/>
          <w:color w:val="D7BA7D"/>
          <w:sz w:val="30"/>
          <w:szCs w:val="30"/>
        </w:rPr>
        <w:t>img</w:t>
      </w:r>
      <w:proofErr w:type="spellEnd"/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{</w:t>
      </w:r>
    </w:p>
    <w:p w14:paraId="2E0D28E4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font-size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r w:rsidRPr="0049679C">
        <w:rPr>
          <w:rFonts w:ascii="Consolas" w:eastAsia="Times New Roman" w:hAnsi="Consolas" w:cs="Times New Roman"/>
          <w:color w:val="B5CEA8"/>
          <w:sz w:val="30"/>
          <w:szCs w:val="30"/>
        </w:rPr>
        <w:t>1.125rem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</w:p>
    <w:p w14:paraId="49E674C4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text-anchor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: middle;</w:t>
      </w:r>
    </w:p>
    <w:p w14:paraId="291A570D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-</w:t>
      </w:r>
      <w:proofErr w:type="spellStart"/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webkit</w:t>
      </w:r>
      <w:proofErr w:type="spellEnd"/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-user-select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: none;</w:t>
      </w:r>
    </w:p>
    <w:p w14:paraId="728A4B03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-</w:t>
      </w:r>
      <w:proofErr w:type="spellStart"/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moz</w:t>
      </w:r>
      <w:proofErr w:type="spellEnd"/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-user-select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: none;</w:t>
      </w:r>
    </w:p>
    <w:p w14:paraId="3E6CA242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 xml:space="preserve">       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user-select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: none;</w:t>
      </w:r>
    </w:p>
    <w:p w14:paraId="689994AB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      }</w:t>
      </w:r>
    </w:p>
    <w:p w14:paraId="66E94407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1DE3AD91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@</w:t>
      </w:r>
      <w:proofErr w:type="gramStart"/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media</w:t>
      </w:r>
      <w:proofErr w:type="gramEnd"/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(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min-width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r w:rsidRPr="0049679C">
        <w:rPr>
          <w:rFonts w:ascii="Consolas" w:eastAsia="Times New Roman" w:hAnsi="Consolas" w:cs="Times New Roman"/>
          <w:color w:val="B5CEA8"/>
          <w:sz w:val="30"/>
          <w:szCs w:val="30"/>
        </w:rPr>
        <w:t>768px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) {</w:t>
      </w:r>
    </w:p>
    <w:p w14:paraId="4286522B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49679C">
        <w:rPr>
          <w:rFonts w:ascii="Consolas" w:eastAsia="Times New Roman" w:hAnsi="Consolas" w:cs="Times New Roman"/>
          <w:color w:val="D7BA7D"/>
          <w:sz w:val="30"/>
          <w:szCs w:val="30"/>
        </w:rPr>
        <w:t>.bd-placeholder-</w:t>
      </w:r>
      <w:proofErr w:type="spellStart"/>
      <w:r w:rsidRPr="0049679C">
        <w:rPr>
          <w:rFonts w:ascii="Consolas" w:eastAsia="Times New Roman" w:hAnsi="Consolas" w:cs="Times New Roman"/>
          <w:color w:val="D7BA7D"/>
          <w:sz w:val="30"/>
          <w:szCs w:val="30"/>
        </w:rPr>
        <w:t>img</w:t>
      </w:r>
      <w:proofErr w:type="spellEnd"/>
      <w:r w:rsidRPr="0049679C">
        <w:rPr>
          <w:rFonts w:ascii="Consolas" w:eastAsia="Times New Roman" w:hAnsi="Consolas" w:cs="Times New Roman"/>
          <w:color w:val="D7BA7D"/>
          <w:sz w:val="30"/>
          <w:szCs w:val="30"/>
        </w:rPr>
        <w:t>-lg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{</w:t>
      </w:r>
    </w:p>
    <w:p w14:paraId="360B01D4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font-size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r w:rsidRPr="0049679C">
        <w:rPr>
          <w:rFonts w:ascii="Consolas" w:eastAsia="Times New Roman" w:hAnsi="Consolas" w:cs="Times New Roman"/>
          <w:color w:val="B5CEA8"/>
          <w:sz w:val="30"/>
          <w:szCs w:val="30"/>
        </w:rPr>
        <w:t>3.5rem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</w:p>
    <w:p w14:paraId="5F52036C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        }</w:t>
      </w:r>
    </w:p>
    <w:p w14:paraId="685A252B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      }</w:t>
      </w:r>
    </w:p>
    <w:p w14:paraId="6550C1C7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style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626E35B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7CED01C2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</w:p>
    <w:p w14:paraId="2B69584E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proofErr w:type="gramStart"/>
      <w:r w:rsidRPr="0049679C">
        <w:rPr>
          <w:rFonts w:ascii="Consolas" w:eastAsia="Times New Roman" w:hAnsi="Consolas" w:cs="Times New Roman"/>
          <w:color w:val="6A9955"/>
          <w:sz w:val="30"/>
          <w:szCs w:val="30"/>
        </w:rPr>
        <w:t>&lt;!--</w:t>
      </w:r>
      <w:proofErr w:type="gramEnd"/>
      <w:r w:rsidRPr="0049679C">
        <w:rPr>
          <w:rFonts w:ascii="Consolas" w:eastAsia="Times New Roman" w:hAnsi="Consolas" w:cs="Times New Roman"/>
          <w:color w:val="6A9955"/>
          <w:sz w:val="30"/>
          <w:szCs w:val="30"/>
        </w:rPr>
        <w:t xml:space="preserve"> Custom styles for this template --&gt;</w:t>
      </w:r>
    </w:p>
    <w:p w14:paraId="036D6050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link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cover.css"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rel</w:t>
      </w:r>
      <w:proofErr w:type="spellEnd"/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stylesheet"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614847A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head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C2B04A1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body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 xml:space="preserve">"d-flex h-100 text-center text-white </w:t>
      </w:r>
      <w:proofErr w:type="spellStart"/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bg</w:t>
      </w:r>
      <w:proofErr w:type="spellEnd"/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 xml:space="preserve">-dark </w:t>
      </w:r>
      <w:proofErr w:type="spellStart"/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bgcustom</w:t>
      </w:r>
      <w:proofErr w:type="spellEnd"/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95D52D5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</w:p>
    <w:p w14:paraId="5C3F6DA6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cover-container d-flex w-100 h-100 p-3 mx-auto flex-column"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85E62F5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header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mb-auto"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80708D4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0EA6CDB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h3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float-md-start mb-0"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Cover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h3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C5EDE1C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nav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nav nav-masthead justify-content-center float-md-end"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E7B95C3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nav-link active"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aria-current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page"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Home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62D3F84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nav-link"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Features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0EA9773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nav-link"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Contact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2C0F138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nav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EF2AE09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F0B6E0D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header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489F74F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6BE18503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 xml:space="preserve">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main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px-3"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5B8B2E9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h1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My cover </w:t>
      </w:r>
      <w:proofErr w:type="gramStart"/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page.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gramEnd"/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/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h1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9B460FF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lead"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My cover page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7F9F3FF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lead"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B1263EA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btn</w:t>
      </w:r>
      <w:proofErr w:type="spellEnd"/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 xml:space="preserve"> </w:t>
      </w:r>
      <w:proofErr w:type="spellStart"/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btn</w:t>
      </w:r>
      <w:proofErr w:type="spellEnd"/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 xml:space="preserve">-lg </w:t>
      </w:r>
      <w:proofErr w:type="spellStart"/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btn</w:t>
      </w:r>
      <w:proofErr w:type="spellEnd"/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 xml:space="preserve">-secondary </w:t>
      </w:r>
      <w:proofErr w:type="spellStart"/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fw</w:t>
      </w:r>
      <w:proofErr w:type="spellEnd"/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 xml:space="preserve">-bold border-white </w:t>
      </w:r>
      <w:proofErr w:type="spellStart"/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bg</w:t>
      </w:r>
      <w:proofErr w:type="spellEnd"/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-white"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Sign Up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B8FDF9A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981D761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main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530AC89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3757C6D5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footer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mt-auto text-white-50"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D73A2A9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Cover template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https://getbootstrap.com/"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text-white"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Bootstrap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, by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https://twitter.com/</w:t>
      </w:r>
      <w:proofErr w:type="spellStart"/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mdo</w:t>
      </w:r>
      <w:proofErr w:type="spellEnd"/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49679C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49679C">
        <w:rPr>
          <w:rFonts w:ascii="Consolas" w:eastAsia="Times New Roman" w:hAnsi="Consolas" w:cs="Times New Roman"/>
          <w:color w:val="CE9178"/>
          <w:sz w:val="30"/>
          <w:szCs w:val="30"/>
        </w:rPr>
        <w:t>"text-white"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@Majid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proofErr w:type="gramStart"/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>.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gramEnd"/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/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833F999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footer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CFB3202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BBA3EE1" w14:textId="77777777" w:rsidR="0049679C" w:rsidRPr="0049679C" w:rsidRDefault="0049679C" w:rsidP="0049679C">
      <w:pPr>
        <w:shd w:val="clear" w:color="auto" w:fill="1E1E1E"/>
        <w:spacing w:after="30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630B3ADE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</w:p>
    <w:p w14:paraId="40DE3DAD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body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8F0E653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49679C">
        <w:rPr>
          <w:rFonts w:ascii="Consolas" w:eastAsia="Times New Roman" w:hAnsi="Consolas" w:cs="Times New Roman"/>
          <w:color w:val="569CD6"/>
          <w:sz w:val="30"/>
          <w:szCs w:val="30"/>
        </w:rPr>
        <w:t>html</w:t>
      </w:r>
      <w:r w:rsidRPr="0049679C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CC0B4C7" w14:textId="77777777" w:rsidR="0049679C" w:rsidRPr="0049679C" w:rsidRDefault="0049679C" w:rsidP="0049679C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65FBAB60" w14:textId="47E3F9BA" w:rsidR="0049679C" w:rsidRDefault="0049679C"/>
    <w:p w14:paraId="53526B3C" w14:textId="67AA237D" w:rsidR="0049679C" w:rsidRDefault="0049679C">
      <w:r>
        <w:t>Output</w:t>
      </w:r>
    </w:p>
    <w:p w14:paraId="052057CB" w14:textId="44D4B101" w:rsidR="0049679C" w:rsidRDefault="0049679C"/>
    <w:p w14:paraId="2E975E4A" w14:textId="027EFA85" w:rsidR="0049679C" w:rsidRDefault="0049679C">
      <w:r w:rsidRPr="0049679C">
        <w:lastRenderedPageBreak/>
        <w:drawing>
          <wp:inline distT="0" distB="0" distL="0" distR="0" wp14:anchorId="0FF4F19E" wp14:editId="564154D2">
            <wp:extent cx="5943600" cy="306451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D724B" w14:textId="07F68703" w:rsidR="003A6BE5" w:rsidRDefault="003A6BE5"/>
    <w:p w14:paraId="17A62774" w14:textId="5C444ACE" w:rsidR="003A6BE5" w:rsidRDefault="003A6BE5"/>
    <w:p w14:paraId="42F6AD7B" w14:textId="0C6A3010" w:rsidR="003A6BE5" w:rsidRDefault="003A6BE5"/>
    <w:p w14:paraId="60C28A43" w14:textId="223F0BE0" w:rsidR="003A6BE5" w:rsidRDefault="003A6BE5"/>
    <w:p w14:paraId="67B75A8D" w14:textId="5D44A23F" w:rsidR="003A6BE5" w:rsidRDefault="003A6BE5">
      <w:r>
        <w:t xml:space="preserve">Checkout </w:t>
      </w:r>
    </w:p>
    <w:p w14:paraId="2D1135D0" w14:textId="02F84B54" w:rsidR="003A6BE5" w:rsidRDefault="00C50156">
      <w:r>
        <w:t>Code</w:t>
      </w:r>
    </w:p>
    <w:p w14:paraId="70DAB385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!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octyp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html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125D72D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html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lang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en</w:t>
      </w:r>
      <w:proofErr w:type="spellEnd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3BC9583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head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4C0BD53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meta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harset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utf-8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12BE103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meta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nam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viewport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ontent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width=device-width, initial-scale=1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B63EAFB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meta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nam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description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ontent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33A968C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meta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nam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author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ontent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Mark Otto, Jacob Thornton, and Bootstrap contributors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9AE39E6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meta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nam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generator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ontent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Hugo 0.88.1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BEFF981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title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Checkout example · Bootstrap v5.1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title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043B89B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510DFDFB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 xml:space="preserve">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ink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rel</w:t>
      </w:r>
      <w:proofErr w:type="spellEnd"/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canonical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https://getbootstrap.com/docs/5.1/examples/checkout/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0D560B3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34EB76B0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</w:p>
    <w:p w14:paraId="4835189A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37FD9D8B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proofErr w:type="gramStart"/>
      <w:r w:rsidRPr="00C50156">
        <w:rPr>
          <w:rFonts w:ascii="Consolas" w:eastAsia="Times New Roman" w:hAnsi="Consolas" w:cs="Times New Roman"/>
          <w:color w:val="6A9955"/>
          <w:sz w:val="30"/>
          <w:szCs w:val="30"/>
        </w:rPr>
        <w:t>&lt;!--</w:t>
      </w:r>
      <w:proofErr w:type="gramEnd"/>
      <w:r w:rsidRPr="00C50156">
        <w:rPr>
          <w:rFonts w:ascii="Consolas" w:eastAsia="Times New Roman" w:hAnsi="Consolas" w:cs="Times New Roman"/>
          <w:color w:val="6A9955"/>
          <w:sz w:val="30"/>
          <w:szCs w:val="30"/>
        </w:rPr>
        <w:t xml:space="preserve"> Bootstrap core CSS --&gt;</w:t>
      </w:r>
    </w:p>
    <w:p w14:paraId="1791AFEC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ink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../assets/</w:t>
      </w:r>
      <w:proofErr w:type="spellStart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dist</w:t>
      </w:r>
      <w:proofErr w:type="spellEnd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/</w:t>
      </w:r>
      <w:proofErr w:type="spellStart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css</w:t>
      </w:r>
      <w:proofErr w:type="spellEnd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/bootstrap.min.css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rel</w:t>
      </w:r>
      <w:proofErr w:type="spellEnd"/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stylesheet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B169CB8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3D870A39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tyle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09FFC36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C50156">
        <w:rPr>
          <w:rFonts w:ascii="Consolas" w:eastAsia="Times New Roman" w:hAnsi="Consolas" w:cs="Times New Roman"/>
          <w:color w:val="D7BA7D"/>
          <w:sz w:val="30"/>
          <w:szCs w:val="30"/>
        </w:rPr>
        <w:t>.bd-placeholder-</w:t>
      </w:r>
      <w:proofErr w:type="spellStart"/>
      <w:r w:rsidRPr="00C50156">
        <w:rPr>
          <w:rFonts w:ascii="Consolas" w:eastAsia="Times New Roman" w:hAnsi="Consolas" w:cs="Times New Roman"/>
          <w:color w:val="D7BA7D"/>
          <w:sz w:val="30"/>
          <w:szCs w:val="30"/>
        </w:rPr>
        <w:t>img</w:t>
      </w:r>
      <w:proofErr w:type="spellEnd"/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{</w:t>
      </w:r>
    </w:p>
    <w:p w14:paraId="149B4C62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font-siz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r w:rsidRPr="00C50156">
        <w:rPr>
          <w:rFonts w:ascii="Consolas" w:eastAsia="Times New Roman" w:hAnsi="Consolas" w:cs="Times New Roman"/>
          <w:color w:val="B5CEA8"/>
          <w:sz w:val="30"/>
          <w:szCs w:val="30"/>
        </w:rPr>
        <w:t>1.125rem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</w:p>
    <w:p w14:paraId="24CDF7E3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text-ancho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: middle;</w:t>
      </w:r>
    </w:p>
    <w:p w14:paraId="0CAB8BDC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-</w:t>
      </w:r>
      <w:proofErr w:type="spellStart"/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webkit</w:t>
      </w:r>
      <w:proofErr w:type="spellEnd"/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-user-select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: none;</w:t>
      </w:r>
    </w:p>
    <w:p w14:paraId="2C211E39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-</w:t>
      </w:r>
      <w:proofErr w:type="spellStart"/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moz</w:t>
      </w:r>
      <w:proofErr w:type="spellEnd"/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-user-select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: none;</w:t>
      </w:r>
    </w:p>
    <w:p w14:paraId="0D9141BF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user-select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: none;</w:t>
      </w:r>
    </w:p>
    <w:p w14:paraId="1893EDBB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      }</w:t>
      </w:r>
    </w:p>
    <w:p w14:paraId="7E13D6A4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5A1E4082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@</w:t>
      </w:r>
      <w:proofErr w:type="gramStart"/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media</w:t>
      </w:r>
      <w:proofErr w:type="gramEnd"/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(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min-width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r w:rsidRPr="00C50156">
        <w:rPr>
          <w:rFonts w:ascii="Consolas" w:eastAsia="Times New Roman" w:hAnsi="Consolas" w:cs="Times New Roman"/>
          <w:color w:val="B5CEA8"/>
          <w:sz w:val="30"/>
          <w:szCs w:val="30"/>
        </w:rPr>
        <w:t>768px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) {</w:t>
      </w:r>
    </w:p>
    <w:p w14:paraId="559DA540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C50156">
        <w:rPr>
          <w:rFonts w:ascii="Consolas" w:eastAsia="Times New Roman" w:hAnsi="Consolas" w:cs="Times New Roman"/>
          <w:color w:val="D7BA7D"/>
          <w:sz w:val="30"/>
          <w:szCs w:val="30"/>
        </w:rPr>
        <w:t>.bd-placeholder-</w:t>
      </w:r>
      <w:proofErr w:type="spellStart"/>
      <w:r w:rsidRPr="00C50156">
        <w:rPr>
          <w:rFonts w:ascii="Consolas" w:eastAsia="Times New Roman" w:hAnsi="Consolas" w:cs="Times New Roman"/>
          <w:color w:val="D7BA7D"/>
          <w:sz w:val="30"/>
          <w:szCs w:val="30"/>
        </w:rPr>
        <w:t>img</w:t>
      </w:r>
      <w:proofErr w:type="spellEnd"/>
      <w:r w:rsidRPr="00C50156">
        <w:rPr>
          <w:rFonts w:ascii="Consolas" w:eastAsia="Times New Roman" w:hAnsi="Consolas" w:cs="Times New Roman"/>
          <w:color w:val="D7BA7D"/>
          <w:sz w:val="30"/>
          <w:szCs w:val="30"/>
        </w:rPr>
        <w:t>-lg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{</w:t>
      </w:r>
    </w:p>
    <w:p w14:paraId="1BD962EA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font-siz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r w:rsidRPr="00C50156">
        <w:rPr>
          <w:rFonts w:ascii="Consolas" w:eastAsia="Times New Roman" w:hAnsi="Consolas" w:cs="Times New Roman"/>
          <w:color w:val="B5CEA8"/>
          <w:sz w:val="30"/>
          <w:szCs w:val="30"/>
        </w:rPr>
        <w:t>3.5rem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</w:p>
    <w:p w14:paraId="7DB47C9A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        }</w:t>
      </w:r>
    </w:p>
    <w:p w14:paraId="101D18BC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      }</w:t>
      </w:r>
    </w:p>
    <w:p w14:paraId="474A9048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tyle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28DE58A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68AB8844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</w:p>
    <w:p w14:paraId="17978E32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proofErr w:type="gramStart"/>
      <w:r w:rsidRPr="00C50156">
        <w:rPr>
          <w:rFonts w:ascii="Consolas" w:eastAsia="Times New Roman" w:hAnsi="Consolas" w:cs="Times New Roman"/>
          <w:color w:val="6A9955"/>
          <w:sz w:val="30"/>
          <w:szCs w:val="30"/>
        </w:rPr>
        <w:t>&lt;!--</w:t>
      </w:r>
      <w:proofErr w:type="gramEnd"/>
      <w:r w:rsidRPr="00C50156">
        <w:rPr>
          <w:rFonts w:ascii="Consolas" w:eastAsia="Times New Roman" w:hAnsi="Consolas" w:cs="Times New Roman"/>
          <w:color w:val="6A9955"/>
          <w:sz w:val="30"/>
          <w:szCs w:val="30"/>
        </w:rPr>
        <w:t xml:space="preserve"> Custom styles for this template --&gt;</w:t>
      </w:r>
    </w:p>
    <w:p w14:paraId="2C36C073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ink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validation.css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rel</w:t>
      </w:r>
      <w:proofErr w:type="spellEnd"/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stylesheet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B81BCAA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head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B2FAB23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body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bg</w:t>
      </w:r>
      <w:proofErr w:type="spellEnd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-light lc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EC52E56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</w:p>
    <w:p w14:paraId="6D8F842A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lastRenderedPageBreak/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container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5CE20E4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main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FD09861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py-5 text-center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0729B01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spellStart"/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img</w:t>
      </w:r>
      <w:proofErr w:type="spellEnd"/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d-block mx-auto mb-4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src</w:t>
      </w:r>
      <w:proofErr w:type="spellEnd"/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../../bg1.jpg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alt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width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72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height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57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7B14012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h2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Checkout form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h2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5F3A9B0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lead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FC192C9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0291EA9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6489F39D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row g-5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B53AD0C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col-md-5 col-lg-4 order-md-last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422651F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h4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d-flex justify-content-between align-items-center mb-3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68E4634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pan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text-primary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Your cart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pan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B28211D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pan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 xml:space="preserve">"badge </w:t>
      </w:r>
      <w:proofErr w:type="spellStart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bg</w:t>
      </w:r>
      <w:proofErr w:type="spellEnd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-primary rounded-pill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3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pan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D8B48C6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h4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373BBDA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spellStart"/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ul</w:t>
      </w:r>
      <w:proofErr w:type="spellEnd"/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list-group mb-3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9FA97ED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 xml:space="preserve">"list-group-item d-flex justify-content-between </w:t>
      </w:r>
      <w:proofErr w:type="spellStart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lh-sm</w:t>
      </w:r>
      <w:proofErr w:type="spellEnd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DA33125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8A12E4F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h6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my-0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Product name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h6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A7A6CAF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mall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text-muted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Brief description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mall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5A84334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326DC43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pan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text-muted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$12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pan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4DCBCED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348879F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 xml:space="preserve">"list-group-item d-flex justify-content-between </w:t>
      </w:r>
      <w:proofErr w:type="spellStart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lh-sm</w:t>
      </w:r>
      <w:proofErr w:type="spellEnd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087A917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F6EB862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h6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my-0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Second product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h6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5A4906B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mall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text-muted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Brief description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mall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5454CCA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E9F94C8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pan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text-muted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$8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pan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B1BADB8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FE46FCA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 xml:space="preserve">"list-group-item d-flex justify-content-between </w:t>
      </w:r>
      <w:proofErr w:type="spellStart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lh-sm</w:t>
      </w:r>
      <w:proofErr w:type="spellEnd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9A193A4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6A9CCC6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h6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my-0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Third item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h6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B21ABBC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mall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text-muted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Brief description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mall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5C6230A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D3B0502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pan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text-muted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$5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pan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C3BF76B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38F879B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 xml:space="preserve">"list-group-item d-flex justify-content-between </w:t>
      </w:r>
      <w:proofErr w:type="spellStart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bg</w:t>
      </w:r>
      <w:proofErr w:type="spellEnd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-light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45226F1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text-success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EACB907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h6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my-0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Promo code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h6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3431457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mall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EXAMPLECODE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mall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F701C6E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AFF8518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pan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text-success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−$5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pan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7A1E174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853032B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list-group-item d-flex justify-content-between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3AD7545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pan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Total (USD)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pan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0789A14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trong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$20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trong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DBBCC15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890FACD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proofErr w:type="spellStart"/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ul</w:t>
      </w:r>
      <w:proofErr w:type="spellEnd"/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CF254A6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77A65DC3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form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card p-2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467EC9D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input-group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1ED16BA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input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typ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text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control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placeholde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Promo code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F8DD9A6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button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typ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submit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btn</w:t>
      </w:r>
      <w:proofErr w:type="spellEnd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 xml:space="preserve"> </w:t>
      </w:r>
      <w:proofErr w:type="spellStart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btn</w:t>
      </w:r>
      <w:proofErr w:type="spellEnd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-secondary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Redeem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button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FE3ADB6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C8C1B59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form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6020550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692C20C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col-md-7 col-lg-8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72B4D74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h4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mb-3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Billing address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h4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3474829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form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needs-validation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novalidate</w:t>
      </w:r>
      <w:proofErr w:type="spellEnd"/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0A831D2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row g-3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F8C38D3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col-sm-6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16CFA74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fo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firstName</w:t>
      </w:r>
      <w:proofErr w:type="spellEnd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label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First name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CD0FB1A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input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typ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text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control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id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firstName</w:t>
      </w:r>
      <w:proofErr w:type="spellEnd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placeholde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valu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required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83DC872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invalid-feedback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53F9981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                Valid first name is required.</w:t>
      </w:r>
    </w:p>
    <w:p w14:paraId="73F0A667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22CB4A0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81A5E07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66960EC7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col-sm-6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5C1D923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fo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lastName</w:t>
      </w:r>
      <w:proofErr w:type="spellEnd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label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Last name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8B3DC53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input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typ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text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control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id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lastName</w:t>
      </w:r>
      <w:proofErr w:type="spellEnd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placeholde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valu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required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7181001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invalid-feedback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12AC485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                Valid last name is required.</w:t>
      </w:r>
    </w:p>
    <w:p w14:paraId="60C1C0BC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40BE2C3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7071872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4641C3CD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col-12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4016903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fo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username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label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Username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5267441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input-group has-validation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F46A520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pan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input-group-text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@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pan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439895A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input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typ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text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control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id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username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placeholde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Username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required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E571B8A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invalid-feedback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EC82871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                  Your username is required.</w:t>
      </w:r>
    </w:p>
    <w:p w14:paraId="1FC45071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94ECD47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F25E88B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C570ED7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52E108C6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col-12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E1A7663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fo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email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label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Email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pan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text-muted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(Optional)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pan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83C815D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input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typ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email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control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id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email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placeholde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you@example.com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43BBEFA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invalid-feedback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31A4FC4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                Please enter a valid email address for shipping updates.</w:t>
      </w:r>
    </w:p>
    <w:p w14:paraId="6372EEF6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B464EA0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343223F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2185A7BA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col-12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F804012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fo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address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label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Address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626C08B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input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typ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text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control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id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address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placeholde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1234 Main St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required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7B54B57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invalid-feedback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118474F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                Please enter your shipping address.</w:t>
      </w:r>
    </w:p>
    <w:p w14:paraId="0B748176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F974497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92F1B97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5F423550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col-12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A042684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fo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address2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label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Address 2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pan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text-muted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(Optional)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pan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C46515F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input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typ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text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control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id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address2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placeholde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Apartment or suite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0AC84ED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57442A7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182DD03F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col-md-5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09AB09E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fo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country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label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Country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9766BED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elect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select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id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country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required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F17245D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option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valu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Choose...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option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5DABF48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option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United States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option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3E8E92D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elect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94629C9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invalid-feedback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3BDAD9A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                Please select a valid country.</w:t>
      </w:r>
    </w:p>
    <w:p w14:paraId="7EB9E5E0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CB4C906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E90AE63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0F7F098C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col-md-4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79E03D2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fo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state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label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State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4055F77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elect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select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id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state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required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D2C1957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option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valu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Choose...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option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FD518E4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option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California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option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D28A716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elect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B9EE30A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invalid-feedback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978CDA1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>                Please provide a valid state.</w:t>
      </w:r>
    </w:p>
    <w:p w14:paraId="7A75488A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06CD909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ACEEE55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1F9A1856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col-md-3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5A45802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fo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zip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label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Zip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CD12A7B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input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typ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text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control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id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zip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placeholde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required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F577DEF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invalid-feedback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A871E15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                Zip code required.</w:t>
      </w:r>
    </w:p>
    <w:p w14:paraId="4C99C074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178FE27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9BAFA1B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519B2C6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75EC5561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spellStart"/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hr</w:t>
      </w:r>
      <w:proofErr w:type="spellEnd"/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my-4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6946965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069C049D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check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A69A200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input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typ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checkbox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check-input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id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same-address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1789EDC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check-label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fo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same-address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Shipping address is the same as my billing address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B7334FC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DC4AA4D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4CC5FE19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check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2B1F2C6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input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typ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checkbox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check-input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id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save-info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FBB9322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check-label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fo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save-info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Save this information for next time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A086D32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051FBF1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143B3228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 xml:space="preserve">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spellStart"/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hr</w:t>
      </w:r>
      <w:proofErr w:type="spellEnd"/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my-4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DFFE7B2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1D68763A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h4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mb-3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Payment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h4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B8C4B63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6034F745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my-3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AFEF7E4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check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278E043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input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id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credit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nam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paymentMethod</w:t>
      </w:r>
      <w:proofErr w:type="spellEnd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typ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radio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check-input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hecked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required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2403CB1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check-label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fo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credit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Credit card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564F750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D70ADED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check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6CD433A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input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id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debit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nam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paymentMethod</w:t>
      </w:r>
      <w:proofErr w:type="spellEnd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typ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radio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check-input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required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B98D1A7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check-label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fo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debit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Debit card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0AFB562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FCE2F8B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check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402B126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input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id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paypal</w:t>
      </w:r>
      <w:proofErr w:type="spellEnd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nam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paymentMethod</w:t>
      </w:r>
      <w:proofErr w:type="spellEnd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typ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radio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check-input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required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652EDDA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check-label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fo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paypal</w:t>
      </w:r>
      <w:proofErr w:type="spellEnd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PayPal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67B7F2A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ACA4639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CF4DBFD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78A8463C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row gy-3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A9B5704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col-md-6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46631F5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fo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cc-name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label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Name on card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F97675C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input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typ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text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control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id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cc-name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placeholde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required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E6508B8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mall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text-muted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Full name as displayed on card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mall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50C3B94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invalid-feedback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1569A91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                Name on card is required</w:t>
      </w:r>
    </w:p>
    <w:p w14:paraId="2274ABFB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0F68709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CA74FB8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79AA0B99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col-md-6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B8BF0E9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fo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cc-number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label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Credit card number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2A5C5BB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input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typ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text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control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id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cc-number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placeholde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required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C9F5B6A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invalid-feedback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882F277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                Credit card number is required</w:t>
      </w:r>
    </w:p>
    <w:p w14:paraId="229C6393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4A4B58C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DD5B013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29D0982E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col-md-3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26AD6EE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fo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cc-expiration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label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Expiration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7C44779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input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typ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text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control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id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cc-expiration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placeholde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required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FF6ACB8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invalid-feedback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54CFECA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                Expiration date required</w:t>
      </w:r>
    </w:p>
    <w:p w14:paraId="45D74D18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FB57705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FA3EAD6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6E74DC7F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col-md-3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43BDC4A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fo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cc-</w:t>
      </w:r>
      <w:proofErr w:type="spellStart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cvv</w:t>
      </w:r>
      <w:proofErr w:type="spellEnd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label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CV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abel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77EC8F1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input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typ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text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control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id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cc-</w:t>
      </w:r>
      <w:proofErr w:type="spellStart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cvv</w:t>
      </w:r>
      <w:proofErr w:type="spellEnd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placeholde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required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5EF9906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invalid-feedback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3CE3BFE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                Security code required</w:t>
      </w:r>
    </w:p>
    <w:p w14:paraId="59E05DAF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F76D752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D2F28F9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543BD88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42CB0BE2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spellStart"/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hr</w:t>
      </w:r>
      <w:proofErr w:type="spellEnd"/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my-4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293B226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7726157F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button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 xml:space="preserve">"w-100 </w:t>
      </w:r>
      <w:proofErr w:type="spellStart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btn</w:t>
      </w:r>
      <w:proofErr w:type="spellEnd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 xml:space="preserve"> </w:t>
      </w:r>
      <w:proofErr w:type="spellStart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btn</w:t>
      </w:r>
      <w:proofErr w:type="spellEnd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 xml:space="preserve">-primary </w:t>
      </w:r>
      <w:proofErr w:type="spellStart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btn</w:t>
      </w:r>
      <w:proofErr w:type="spellEnd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-lg"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type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submit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Continue to checkout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button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B13A41A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form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B8B2056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3644121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823908A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main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76CDA38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65FC793F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foote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my-5 pt-5 text-muted text-center text-small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1C45D1A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mb-1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&amp;copy; 2017–2021 Abdul Majid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534618D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spellStart"/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ul</w:t>
      </w:r>
      <w:proofErr w:type="spellEnd"/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list-inline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58F0D0E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list-inline-item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Privacy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BF499B8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list-inline-item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Terms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1B9F433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list-inline-item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Support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5D9FF87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proofErr w:type="spellStart"/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ul</w:t>
      </w:r>
      <w:proofErr w:type="spellEnd"/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72C9DF5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footer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5B49785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C25A926" w14:textId="77777777" w:rsidR="00C50156" w:rsidRPr="00C50156" w:rsidRDefault="00C50156" w:rsidP="00C50156">
      <w:pPr>
        <w:shd w:val="clear" w:color="auto" w:fill="1E1E1E"/>
        <w:spacing w:after="30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0BD6FCDC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 xml:space="preserve">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cript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src</w:t>
      </w:r>
      <w:proofErr w:type="spellEnd"/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../assets/</w:t>
      </w:r>
      <w:proofErr w:type="spellStart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dist</w:t>
      </w:r>
      <w:proofErr w:type="spellEnd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/</w:t>
      </w:r>
      <w:proofErr w:type="spellStart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js</w:t>
      </w:r>
      <w:proofErr w:type="spellEnd"/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/bootstrap.bundle.min.js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cript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1AF4688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4C31BB9A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cript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src</w:t>
      </w:r>
      <w:proofErr w:type="spellEnd"/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C50156">
        <w:rPr>
          <w:rFonts w:ascii="Consolas" w:eastAsia="Times New Roman" w:hAnsi="Consolas" w:cs="Times New Roman"/>
          <w:color w:val="CE9178"/>
          <w:sz w:val="30"/>
          <w:szCs w:val="30"/>
        </w:rPr>
        <w:t>"form-validation.js"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script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AF6E7E0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body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D2A498D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html</w:t>
      </w:r>
      <w:r w:rsidRPr="00C50156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A548382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2CCEEA4A" w14:textId="5745F189" w:rsidR="00C50156" w:rsidRDefault="00C50156"/>
    <w:p w14:paraId="314FF068" w14:textId="6B18A62B" w:rsidR="00C50156" w:rsidRDefault="00C50156">
      <w:proofErr w:type="gramStart"/>
      <w:r>
        <w:t>Custom  CSS</w:t>
      </w:r>
      <w:proofErr w:type="gramEnd"/>
    </w:p>
    <w:p w14:paraId="3D95E2FE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7BA7D"/>
          <w:sz w:val="30"/>
          <w:szCs w:val="30"/>
        </w:rPr>
        <w:t>.containe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 {</w:t>
      </w:r>
    </w:p>
    <w:p w14:paraId="3A3205B0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max-width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r w:rsidRPr="00C50156">
        <w:rPr>
          <w:rFonts w:ascii="Consolas" w:eastAsia="Times New Roman" w:hAnsi="Consolas" w:cs="Times New Roman"/>
          <w:color w:val="B5CEA8"/>
          <w:sz w:val="30"/>
          <w:szCs w:val="30"/>
        </w:rPr>
        <w:t>960px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</w:p>
    <w:p w14:paraId="2C10FB7E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}</w:t>
      </w:r>
    </w:p>
    <w:p w14:paraId="228CE059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7BA7D"/>
          <w:sz w:val="30"/>
          <w:szCs w:val="30"/>
        </w:rPr>
        <w:t>.</w:t>
      </w:r>
      <w:proofErr w:type="gramStart"/>
      <w:r w:rsidRPr="00C50156">
        <w:rPr>
          <w:rFonts w:ascii="Consolas" w:eastAsia="Times New Roman" w:hAnsi="Consolas" w:cs="Times New Roman"/>
          <w:color w:val="D7BA7D"/>
          <w:sz w:val="30"/>
          <w:szCs w:val="30"/>
        </w:rPr>
        <w:t>lc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{</w:t>
      </w:r>
      <w:proofErr w:type="gramEnd"/>
    </w:p>
    <w:p w14:paraId="11878C6E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background-colo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proofErr w:type="spellStart"/>
      <w:proofErr w:type="gramStart"/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rgb</w:t>
      </w:r>
      <w:proofErr w:type="spellEnd"/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(</w:t>
      </w:r>
      <w:proofErr w:type="gramEnd"/>
      <w:r w:rsidRPr="00C50156">
        <w:rPr>
          <w:rFonts w:ascii="Consolas" w:eastAsia="Times New Roman" w:hAnsi="Consolas" w:cs="Times New Roman"/>
          <w:color w:val="B5CEA8"/>
          <w:sz w:val="30"/>
          <w:szCs w:val="30"/>
        </w:rPr>
        <w:t>12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, </w:t>
      </w:r>
      <w:r w:rsidRPr="00C50156">
        <w:rPr>
          <w:rFonts w:ascii="Consolas" w:eastAsia="Times New Roman" w:hAnsi="Consolas" w:cs="Times New Roman"/>
          <w:color w:val="B5CEA8"/>
          <w:sz w:val="30"/>
          <w:szCs w:val="30"/>
        </w:rPr>
        <w:t>22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, </w:t>
      </w:r>
      <w:r w:rsidRPr="00C50156">
        <w:rPr>
          <w:rFonts w:ascii="Consolas" w:eastAsia="Times New Roman" w:hAnsi="Consolas" w:cs="Times New Roman"/>
          <w:color w:val="B5CEA8"/>
          <w:sz w:val="30"/>
          <w:szCs w:val="30"/>
        </w:rPr>
        <w:t>22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) </w:t>
      </w:r>
      <w:r w:rsidRPr="00C50156">
        <w:rPr>
          <w:rFonts w:ascii="Consolas" w:eastAsia="Times New Roman" w:hAnsi="Consolas" w:cs="Times New Roman"/>
          <w:color w:val="569CD6"/>
          <w:sz w:val="30"/>
          <w:szCs w:val="30"/>
        </w:rPr>
        <w:t>!important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</w:p>
    <w:p w14:paraId="18230020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C50156">
        <w:rPr>
          <w:rFonts w:ascii="Consolas" w:eastAsia="Times New Roman" w:hAnsi="Consolas" w:cs="Times New Roman"/>
          <w:color w:val="9CDCFE"/>
          <w:sz w:val="30"/>
          <w:szCs w:val="30"/>
        </w:rPr>
        <w:t>color</w:t>
      </w: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proofErr w:type="spellStart"/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whitesmoke</w:t>
      </w:r>
      <w:proofErr w:type="spellEnd"/>
    </w:p>
    <w:p w14:paraId="11C88CE4" w14:textId="77777777" w:rsidR="00C50156" w:rsidRPr="00C50156" w:rsidRDefault="00C50156" w:rsidP="00C50156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C50156">
        <w:rPr>
          <w:rFonts w:ascii="Consolas" w:eastAsia="Times New Roman" w:hAnsi="Consolas" w:cs="Times New Roman"/>
          <w:color w:val="D4D4D4"/>
          <w:sz w:val="30"/>
          <w:szCs w:val="30"/>
        </w:rPr>
        <w:t>}</w:t>
      </w:r>
    </w:p>
    <w:p w14:paraId="1C1F981C" w14:textId="77777777" w:rsidR="00C50156" w:rsidRDefault="00C50156"/>
    <w:p w14:paraId="594FA7FF" w14:textId="77777777" w:rsidR="00C50156" w:rsidRDefault="00C50156"/>
    <w:p w14:paraId="1FE403FD" w14:textId="0979B178" w:rsidR="003A6BE5" w:rsidRDefault="003A6BE5"/>
    <w:p w14:paraId="1C99F0AF" w14:textId="58B323DE" w:rsidR="003A6BE5" w:rsidRDefault="003A6BE5"/>
    <w:p w14:paraId="6B73E1A0" w14:textId="65D91AD0" w:rsidR="003A6BE5" w:rsidRDefault="003A6BE5">
      <w:r>
        <w:t>Output</w:t>
      </w:r>
    </w:p>
    <w:p w14:paraId="54E68BA2" w14:textId="58E5AA21" w:rsidR="003A6BE5" w:rsidRDefault="003A6BE5">
      <w:r w:rsidRPr="003A6BE5">
        <w:lastRenderedPageBreak/>
        <w:drawing>
          <wp:inline distT="0" distB="0" distL="0" distR="0" wp14:anchorId="690A7254" wp14:editId="4B15BE62">
            <wp:extent cx="5943600" cy="732091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20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CA25B" w14:textId="48AD6C41" w:rsidR="007C0718" w:rsidRDefault="007C0718"/>
    <w:p w14:paraId="401EC25E" w14:textId="7713784C" w:rsidR="007C0718" w:rsidRDefault="007C0718"/>
    <w:p w14:paraId="23170EED" w14:textId="52A3CD78" w:rsidR="003B3730" w:rsidRDefault="003B3730"/>
    <w:p w14:paraId="710E540D" w14:textId="7B66D483" w:rsidR="003B3730" w:rsidRDefault="003B3730">
      <w:r>
        <w:lastRenderedPageBreak/>
        <w:t>BLOG</w:t>
      </w:r>
    </w:p>
    <w:p w14:paraId="32F3989B" w14:textId="0F61DDE8" w:rsidR="003B3730" w:rsidRDefault="003B3730">
      <w:r>
        <w:t>Code</w:t>
      </w:r>
    </w:p>
    <w:p w14:paraId="47B06337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!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octype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tml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4DB1018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tml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lang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en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3053DC2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ea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B1F41E6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met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harset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utf-8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92FE94C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met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name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viewport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ontent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width=device-width, initial-scale=1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E15F328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met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name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description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ontent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B1E2A9C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met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name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author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ontent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Mark Otto, Jacob Thornton, and Bootstrap contributors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F557DDC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met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name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generator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ontent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Hugo 0.88.1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DCA3CEE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itl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Blog Template · Bootstrap v5.1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itl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29078C3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0B75A5E3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nk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rel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canonical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https://getbootstrap.com/docs/5.1/examples/blog/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B69AF29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60718C7D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</w:p>
    <w:p w14:paraId="7F277405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279AD123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proofErr w:type="gramStart"/>
      <w:r w:rsidRPr="003B3730">
        <w:rPr>
          <w:rFonts w:ascii="Consolas" w:eastAsia="Times New Roman" w:hAnsi="Consolas" w:cs="Times New Roman"/>
          <w:color w:val="6A9955"/>
          <w:sz w:val="30"/>
          <w:szCs w:val="30"/>
        </w:rPr>
        <w:t>&lt;!--</w:t>
      </w:r>
      <w:proofErr w:type="gramEnd"/>
      <w:r w:rsidRPr="003B3730">
        <w:rPr>
          <w:rFonts w:ascii="Consolas" w:eastAsia="Times New Roman" w:hAnsi="Consolas" w:cs="Times New Roman"/>
          <w:color w:val="6A9955"/>
          <w:sz w:val="30"/>
          <w:szCs w:val="30"/>
        </w:rPr>
        <w:t xml:space="preserve"> Bootstrap core CSS --&gt;</w:t>
      </w:r>
    </w:p>
    <w:p w14:paraId="79560626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nk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../assets/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dist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/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css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/bootstrap.min.css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rel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stylesheet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4E85B6D" w14:textId="77777777" w:rsidR="0098243A" w:rsidRPr="0098243A" w:rsidRDefault="0098243A" w:rsidP="0098243A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proofErr w:type="gramStart"/>
      <w:r w:rsidRPr="0098243A">
        <w:rPr>
          <w:rFonts w:ascii="Consolas" w:eastAsia="Times New Roman" w:hAnsi="Consolas" w:cs="Times New Roman"/>
          <w:color w:val="D7BA7D"/>
          <w:sz w:val="30"/>
          <w:szCs w:val="30"/>
        </w:rPr>
        <w:t>.</w:t>
      </w:r>
      <w:proofErr w:type="spellStart"/>
      <w:r w:rsidRPr="0098243A">
        <w:rPr>
          <w:rFonts w:ascii="Consolas" w:eastAsia="Times New Roman" w:hAnsi="Consolas" w:cs="Times New Roman"/>
          <w:color w:val="D7BA7D"/>
          <w:sz w:val="30"/>
          <w:szCs w:val="30"/>
        </w:rPr>
        <w:t>bodyclass</w:t>
      </w:r>
      <w:proofErr w:type="spellEnd"/>
      <w:proofErr w:type="gramEnd"/>
      <w:r w:rsidRPr="0098243A">
        <w:rPr>
          <w:rFonts w:ascii="Consolas" w:eastAsia="Times New Roman" w:hAnsi="Consolas" w:cs="Times New Roman"/>
          <w:color w:val="D4D4D4"/>
          <w:sz w:val="30"/>
          <w:szCs w:val="30"/>
        </w:rPr>
        <w:t>{</w:t>
      </w:r>
    </w:p>
    <w:p w14:paraId="510839B7" w14:textId="77777777" w:rsidR="0098243A" w:rsidRPr="0098243A" w:rsidRDefault="0098243A" w:rsidP="0098243A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8243A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98243A">
        <w:rPr>
          <w:rFonts w:ascii="Consolas" w:eastAsia="Times New Roman" w:hAnsi="Consolas" w:cs="Times New Roman"/>
          <w:color w:val="9CDCFE"/>
          <w:sz w:val="30"/>
          <w:szCs w:val="30"/>
        </w:rPr>
        <w:t>background-image</w:t>
      </w:r>
      <w:r w:rsidRPr="0098243A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proofErr w:type="spellStart"/>
      <w:r w:rsidRPr="0098243A">
        <w:rPr>
          <w:rFonts w:ascii="Consolas" w:eastAsia="Times New Roman" w:hAnsi="Consolas" w:cs="Times New Roman"/>
          <w:color w:val="D4D4D4"/>
          <w:sz w:val="30"/>
          <w:szCs w:val="30"/>
        </w:rPr>
        <w:t>url</w:t>
      </w:r>
      <w:proofErr w:type="spellEnd"/>
      <w:r w:rsidRPr="0098243A">
        <w:rPr>
          <w:rFonts w:ascii="Consolas" w:eastAsia="Times New Roman" w:hAnsi="Consolas" w:cs="Times New Roman"/>
          <w:color w:val="D4D4D4"/>
          <w:sz w:val="30"/>
          <w:szCs w:val="30"/>
        </w:rPr>
        <w:t>(../../bg1.jpg);</w:t>
      </w:r>
    </w:p>
    <w:p w14:paraId="439B0882" w14:textId="77777777" w:rsidR="0098243A" w:rsidRPr="0098243A" w:rsidRDefault="0098243A" w:rsidP="0098243A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8243A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98243A">
        <w:rPr>
          <w:rFonts w:ascii="Consolas" w:eastAsia="Times New Roman" w:hAnsi="Consolas" w:cs="Times New Roman"/>
          <w:color w:val="9CDCFE"/>
          <w:sz w:val="30"/>
          <w:szCs w:val="30"/>
        </w:rPr>
        <w:t>color</w:t>
      </w:r>
      <w:r w:rsidRPr="0098243A">
        <w:rPr>
          <w:rFonts w:ascii="Consolas" w:eastAsia="Times New Roman" w:hAnsi="Consolas" w:cs="Times New Roman"/>
          <w:color w:val="D4D4D4"/>
          <w:sz w:val="30"/>
          <w:szCs w:val="30"/>
        </w:rPr>
        <w:t>: white;</w:t>
      </w:r>
    </w:p>
    <w:p w14:paraId="2DA233B3" w14:textId="77777777" w:rsidR="0098243A" w:rsidRPr="0098243A" w:rsidRDefault="0098243A" w:rsidP="0098243A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98243A">
        <w:rPr>
          <w:rFonts w:ascii="Consolas" w:eastAsia="Times New Roman" w:hAnsi="Consolas" w:cs="Times New Roman"/>
          <w:color w:val="D4D4D4"/>
          <w:sz w:val="30"/>
          <w:szCs w:val="30"/>
        </w:rPr>
        <w:t>}</w:t>
      </w:r>
    </w:p>
    <w:p w14:paraId="7436E938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799E0EA3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styl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FA488D0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D7BA7D"/>
          <w:sz w:val="30"/>
          <w:szCs w:val="30"/>
        </w:rPr>
        <w:t>.bd-placeholder-</w:t>
      </w:r>
      <w:proofErr w:type="spellStart"/>
      <w:r w:rsidRPr="003B3730">
        <w:rPr>
          <w:rFonts w:ascii="Consolas" w:eastAsia="Times New Roman" w:hAnsi="Consolas" w:cs="Times New Roman"/>
          <w:color w:val="D7BA7D"/>
          <w:sz w:val="30"/>
          <w:szCs w:val="30"/>
        </w:rPr>
        <w:t>img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{</w:t>
      </w:r>
    </w:p>
    <w:p w14:paraId="2621684F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font-size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r w:rsidRPr="003B3730">
        <w:rPr>
          <w:rFonts w:ascii="Consolas" w:eastAsia="Times New Roman" w:hAnsi="Consolas" w:cs="Times New Roman"/>
          <w:color w:val="B5CEA8"/>
          <w:sz w:val="30"/>
          <w:szCs w:val="30"/>
        </w:rPr>
        <w:t>1.125rem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</w:p>
    <w:p w14:paraId="6AAB62E2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text-anchor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: middle;</w:t>
      </w:r>
    </w:p>
    <w:p w14:paraId="4BFD5D2E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 xml:space="preserve">       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-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webkit</w:t>
      </w:r>
      <w:proofErr w:type="spellEnd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-user-select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: none;</w:t>
      </w:r>
    </w:p>
    <w:p w14:paraId="51EC88D3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-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moz</w:t>
      </w:r>
      <w:proofErr w:type="spellEnd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-user-select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: none;</w:t>
      </w:r>
    </w:p>
    <w:p w14:paraId="7A49DBB1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user-select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: none;</w:t>
      </w:r>
    </w:p>
    <w:p w14:paraId="7E7E1BB8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      }</w:t>
      </w:r>
    </w:p>
    <w:p w14:paraId="46FA5CF3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0DCCC0E7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@</w:t>
      </w:r>
      <w:proofErr w:type="gram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media</w:t>
      </w:r>
      <w:proofErr w:type="gram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(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min-width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r w:rsidRPr="003B3730">
        <w:rPr>
          <w:rFonts w:ascii="Consolas" w:eastAsia="Times New Roman" w:hAnsi="Consolas" w:cs="Times New Roman"/>
          <w:color w:val="B5CEA8"/>
          <w:sz w:val="30"/>
          <w:szCs w:val="30"/>
        </w:rPr>
        <w:t>768px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) {</w:t>
      </w:r>
    </w:p>
    <w:p w14:paraId="0311239B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D7BA7D"/>
          <w:sz w:val="30"/>
          <w:szCs w:val="30"/>
        </w:rPr>
        <w:t>.bd-placeholder-</w:t>
      </w:r>
      <w:proofErr w:type="spellStart"/>
      <w:r w:rsidRPr="003B3730">
        <w:rPr>
          <w:rFonts w:ascii="Consolas" w:eastAsia="Times New Roman" w:hAnsi="Consolas" w:cs="Times New Roman"/>
          <w:color w:val="D7BA7D"/>
          <w:sz w:val="30"/>
          <w:szCs w:val="30"/>
        </w:rPr>
        <w:t>img</w:t>
      </w:r>
      <w:proofErr w:type="spellEnd"/>
      <w:r w:rsidRPr="003B3730">
        <w:rPr>
          <w:rFonts w:ascii="Consolas" w:eastAsia="Times New Roman" w:hAnsi="Consolas" w:cs="Times New Roman"/>
          <w:color w:val="D7BA7D"/>
          <w:sz w:val="30"/>
          <w:szCs w:val="30"/>
        </w:rPr>
        <w:t>-lg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{</w:t>
      </w:r>
    </w:p>
    <w:p w14:paraId="438FA1F0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font-size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: </w:t>
      </w:r>
      <w:r w:rsidRPr="003B3730">
        <w:rPr>
          <w:rFonts w:ascii="Consolas" w:eastAsia="Times New Roman" w:hAnsi="Consolas" w:cs="Times New Roman"/>
          <w:color w:val="B5CEA8"/>
          <w:sz w:val="30"/>
          <w:szCs w:val="30"/>
        </w:rPr>
        <w:t>3.5rem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</w:p>
    <w:p w14:paraId="7844499B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        }</w:t>
      </w:r>
    </w:p>
    <w:p w14:paraId="6EC8B2D8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      }</w:t>
      </w:r>
    </w:p>
    <w:p w14:paraId="24820C45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styl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C1D7A06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01DF128C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</w:p>
    <w:p w14:paraId="65D73A95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proofErr w:type="gramStart"/>
      <w:r w:rsidRPr="003B3730">
        <w:rPr>
          <w:rFonts w:ascii="Consolas" w:eastAsia="Times New Roman" w:hAnsi="Consolas" w:cs="Times New Roman"/>
          <w:color w:val="6A9955"/>
          <w:sz w:val="30"/>
          <w:szCs w:val="30"/>
        </w:rPr>
        <w:t>&lt;!--</w:t>
      </w:r>
      <w:proofErr w:type="gramEnd"/>
      <w:r w:rsidRPr="003B3730">
        <w:rPr>
          <w:rFonts w:ascii="Consolas" w:eastAsia="Times New Roman" w:hAnsi="Consolas" w:cs="Times New Roman"/>
          <w:color w:val="6A9955"/>
          <w:sz w:val="30"/>
          <w:szCs w:val="30"/>
        </w:rPr>
        <w:t xml:space="preserve"> Custom styles for this template --&gt;</w:t>
      </w:r>
    </w:p>
    <w:p w14:paraId="0CEF490A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nk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https://fonts.googleapis.com/css?family=Playfair&amp;#43;Display:700,900&amp;amp;display=swap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rel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stylesheet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2D1C61F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proofErr w:type="gramStart"/>
      <w:r w:rsidRPr="003B3730">
        <w:rPr>
          <w:rFonts w:ascii="Consolas" w:eastAsia="Times New Roman" w:hAnsi="Consolas" w:cs="Times New Roman"/>
          <w:color w:val="6A9955"/>
          <w:sz w:val="30"/>
          <w:szCs w:val="30"/>
        </w:rPr>
        <w:t>&lt;!--</w:t>
      </w:r>
      <w:proofErr w:type="gramEnd"/>
      <w:r w:rsidRPr="003B3730">
        <w:rPr>
          <w:rFonts w:ascii="Consolas" w:eastAsia="Times New Roman" w:hAnsi="Consolas" w:cs="Times New Roman"/>
          <w:color w:val="6A9955"/>
          <w:sz w:val="30"/>
          <w:szCs w:val="30"/>
        </w:rPr>
        <w:t xml:space="preserve"> Custom styles for this template --&gt;</w:t>
      </w:r>
    </w:p>
    <w:p w14:paraId="54AA63A9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nk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blog.css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rel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stylesheet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7BE206A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ea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3EE4A10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body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bodyclass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style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background-color: teal;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79C3390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</w:p>
    <w:p w14:paraId="2E72D66F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container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6991FDE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eader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blog-header py-3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B683C53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row flex-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nowrap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 xml:space="preserve"> justify-content-between align-items-center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8DF0A3B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col-4 pt-1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F983741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link-secondary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Subscrib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D8C6678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E43E9B9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col-4 text-center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E6A6022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blog-header-logo text-dark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My Blog pag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1F6D0FF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4BC758B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col-4 d-flex justify-content-end align-items-center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CF62419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link-secondary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aria-label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Search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9D39B50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svg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xmlns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http://www.w3.org/2000/svg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width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20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eight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20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fill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none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stroke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currentColor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stroke-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linecap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round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stroke-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linejoin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round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stroke-width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2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mx-3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role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img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viewBox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0 0 24 24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itl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Search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itl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circle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x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10.5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y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10.5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r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7.5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/&gt;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ath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d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M21 21l-5.2-5.2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/&gt;&lt;/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svg</w:t>
      </w:r>
      <w:proofErr w:type="spell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5FA29CD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92259DE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btn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btn-sm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btn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-outline-secondary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Sign u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5DE5C90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E91BBA8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7D8F079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eader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88E46FE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654673FC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nav-scroller py-1 mb-2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ADC7219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nav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nav d-flex justify-content-between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61203F8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p-2 link-secondary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Worl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C2F2799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p-2 link-secondary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U.S.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80EDEA5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p-2 link-secondary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Technology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D800D0C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p-2 link-secondary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Design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4816C88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p-2 link-secondary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Cultur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42DA22E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p-2 link-secondary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Business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5B39375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p-2 link-secondary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Politics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52CB3B0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p-2 link-secondary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Opinion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EF64C04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p-2 link-secondary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Scienc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9CF1091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p-2 link-secondary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Health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7BB5FB8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p-2 link-secondary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Styl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A53F5E7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p-2 link-secondary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Travel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20D7384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nav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9154534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00CA2D9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FD03931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222F0F41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main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container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268ED3C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 xml:space="preserve">"p-4 p-md-5 mb-4 text-white rounded 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bg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-dark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E61C841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col-md-6 px-0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84C1498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1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 xml:space="preserve">"display-4 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fst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-italic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Title of a longer featured blog post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1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9BEF7C9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lead my-3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Multiple lines of text that form the </w:t>
      </w:r>
      <w:proofErr w:type="spellStart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lede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, informing new readers quickly and efficiently about what’s most interesting in this post’s </w:t>
      </w:r>
      <w:proofErr w:type="gramStart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contents.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gram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E34E1CA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lead mb-0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 xml:space="preserve">"text-white 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fw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-bold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Continue reading...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DC6E151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1BEBF96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DC8AB31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765C5E80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row mb-2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0A23D53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col-md-6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B17777C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row g-0 border rounded overflow-hidden flex-md-row mb-4 shadow-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sm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 xml:space="preserve"> h-md-250 position-relative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E4FC42F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col p-4 d-flex flex-column position-static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5262DE4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strong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d-inline-block mb-2 text-primary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Worl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strong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4BB7679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3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mb-0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Featured post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3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6BCAFFD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mb-1 text-muted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Nov 12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FB840F2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card-text mb-auto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This is a wider card with supporting text below as a natural lead-in to additional </w:t>
      </w:r>
      <w:proofErr w:type="gramStart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content.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gram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AA05B0E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stretched-link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Continue reading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4D20B72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90DC259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col-auto d-none d-lg-block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FE59111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svg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bd-placeholder-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img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width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200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eight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250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xmlns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http://www.w3.org/2000/svg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role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img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aria-label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Placeholder: Thumbnail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preserveAspectRatio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xMidYMid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 xml:space="preserve"> slice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focusable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false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itl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Placeholder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itl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rect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width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100%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eight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100%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fill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55595c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/&gt;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ext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x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50%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y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50%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fill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eceeef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dy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.3em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Thumbnail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ext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/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svg</w:t>
      </w:r>
      <w:proofErr w:type="spell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4FB36FB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44791420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405DA67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F9885E6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955925C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col-md-6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2DCAA0B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row g-0 border rounded overflow-hidden flex-md-row mb-4 shadow-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sm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 xml:space="preserve"> h-md-250 position-relative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6741A94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col p-4 d-flex flex-column position-static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F2C442F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strong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d-inline-block mb-2 text-success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Design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strong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0407D30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3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mb-0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Post titl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3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50F8A87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mb-1 text-muted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Nov 11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042530E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mb-auto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This is a wider card with supporting text below as a natural lead-in to additional </w:t>
      </w:r>
      <w:proofErr w:type="gramStart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content.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gram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B791D26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stretched-link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Continue reading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0600536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EB4AA41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col-auto d-none d-lg-block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3F45DF4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svg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bd-placeholder-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img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width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200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eight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250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xmlns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http://www.w3.org/2000/svg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role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img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aria-label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Placeholder: Thumbnail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preserveAspectRatio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xMidYMid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 xml:space="preserve"> slice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focusable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false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itl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Placeholder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itl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rect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width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100%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eight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100%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fill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55595c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/&gt;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ext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x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50%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y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50%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fill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eceeef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dy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.3em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Thumbnail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ext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/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svg</w:t>
      </w:r>
      <w:proofErr w:type="spell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0C5010D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30C63E65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0546708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1017C8B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113A3C8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97F0DD7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7A42E2CE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row g-5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303FE5B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col-md-8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B41DD45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3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 xml:space="preserve">"pb-4 mb-4 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fst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-italic border-bottom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8D295C8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        From the Firehose</w:t>
      </w:r>
    </w:p>
    <w:p w14:paraId="31C8DAEC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3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1834B3B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24E9D274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rticle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blog-post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93B7293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2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blog-post-title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Sample blog post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2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8A74CDA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blog-post-meta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January 1, 2021 by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Mark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53C2875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6FE8BB23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This blog post shows a few different types of content that’s supported and styled with Bootstrap. 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 xml:space="preserve">Basic typography, lists, tables, images, code, and more are all supported as </w:t>
      </w:r>
      <w:proofErr w:type="gramStart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expected.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gram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E60151E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r</w:t>
      </w:r>
      <w:proofErr w:type="spell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716ECD9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This is some additional paragraph placeholder content. It has been written to fill the available space and show how a longer snippet of text affects the surrounding content. We'll repeat it often to keep the demonstration flowing, so be on the lookout for this exact same string of </w:t>
      </w:r>
      <w:proofErr w:type="gramStart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text.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gram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5892F94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2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Blockquotes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2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AF30614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This is an example blockquote in action: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83CE16A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blockquote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blockquote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2A08988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Quoted text goes </w:t>
      </w:r>
      <w:proofErr w:type="gramStart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here.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gram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3C90124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blockquot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13DC103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This is some additional paragraph placeholder content. It has been written to fill the available space and show how a longer snippet of text affects the surrounding content. We'll repeat it often to keep the demonstration flowing, so be on the lookout for this exact same string of </w:t>
      </w:r>
      <w:proofErr w:type="gramStart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text.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gram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922382D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3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Example lists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3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0D1F701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This is some additional paragraph placeholder content. It's a slightly shorter version of the other highly repetitive body text used throughout. This is an example unordered list: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1FDD2CE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ul</w:t>
      </w:r>
      <w:proofErr w:type="spell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18D02FA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First list item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9B7F800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Second list item with a longer description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1B20746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Third list item to close it out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5CDB1CB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ul</w:t>
      </w:r>
      <w:proofErr w:type="spell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F2A766A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And this is an ordered list: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B0D9DCA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ol</w:t>
      </w:r>
      <w:proofErr w:type="spell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46B540E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First list item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48478B9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Second list item with a longer description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91830AA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Third list item to close it out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00FD356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ol</w:t>
      </w:r>
      <w:proofErr w:type="spell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A2B3B18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And this is a definition list: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786F20A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l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F00602C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t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proofErr w:type="spellStart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HyperText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Markup Language (HTML)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t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C763940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The language used to describe and define the content of a Web pag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E7F07BD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t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Cascading Style Sheets (CSS)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t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A58E667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Used to describe the appearance of Web content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F8BEA49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t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JavaScript (JS)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t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5A7EFCC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The programming language used to build advanced Web sites and applications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6A759EB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l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D319365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2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Inline HTML elements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2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1F04975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HTML defines a long list of available inline tags, a complete list of which can be found on the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https://developer.mozilla.org/en-US/docs/Web/HTML/Element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Mozilla Developer Network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proofErr w:type="gramStart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.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gram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A3ED716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ul</w:t>
      </w:r>
      <w:proofErr w:type="spell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7CE28B5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strong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To bold text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strong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, use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code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language-plaintext highlighter-rouge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&amp;</w:t>
      </w:r>
      <w:proofErr w:type="spellStart"/>
      <w:proofErr w:type="gramStart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lt;strong</w:t>
      </w:r>
      <w:proofErr w:type="gram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&amp;gt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cod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.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AFC66B1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em</w:t>
      </w:r>
      <w:proofErr w:type="spell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To italicize text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em</w:t>
      </w:r>
      <w:proofErr w:type="spell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, use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code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language-plaintext highlighter-rouge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&amp;</w:t>
      </w:r>
      <w:proofErr w:type="spellStart"/>
      <w:proofErr w:type="gramStart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lt;em</w:t>
      </w:r>
      <w:proofErr w:type="gram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&amp;gt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cod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.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FFC8452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Abbreviations, like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bbr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title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HyperText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 xml:space="preserve"> Markup 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Langage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HTML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bbr</w:t>
      </w:r>
      <w:proofErr w:type="spell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should use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code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language-plaintext highlighter-rouge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&amp;</w:t>
      </w:r>
      <w:proofErr w:type="spellStart"/>
      <w:proofErr w:type="gramStart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lt;abbr</w:t>
      </w:r>
      <w:proofErr w:type="gram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&amp;gt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cod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, with an optional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code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language-plaintext highlighter-rouge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titl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cod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attribute for the full phrase.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56D0678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Citations, like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cit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— Mark Otto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cit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, should use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code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language-plaintext highlighter-rouge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&amp;</w:t>
      </w:r>
      <w:proofErr w:type="spellStart"/>
      <w:proofErr w:type="gramStart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lt;cite</w:t>
      </w:r>
      <w:proofErr w:type="gram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&amp;gt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cod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.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29E0AC7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el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Delete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el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text should use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code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language-plaintext highlighter-rouge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&amp;</w:t>
      </w:r>
      <w:proofErr w:type="spellStart"/>
      <w:proofErr w:type="gramStart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lt;del</w:t>
      </w:r>
      <w:proofErr w:type="gram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&amp;gt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cod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and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ins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inserte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ins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text should use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code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language-plaintext highlighter-rouge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&amp;</w:t>
      </w:r>
      <w:proofErr w:type="spellStart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lt;ins&amp;gt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cod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.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4103E52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Superscript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su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text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su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uses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code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language-plaintext highlighter-rouge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&amp;</w:t>
      </w:r>
      <w:proofErr w:type="spellStart"/>
      <w:proofErr w:type="gramStart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lt;sup</w:t>
      </w:r>
      <w:proofErr w:type="gram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&amp;gt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cod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and subscript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sub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text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sub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uses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code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language-plaintext highlighter-rouge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&amp;</w:t>
      </w:r>
      <w:proofErr w:type="spellStart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lt;sub&amp;gt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cod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.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E33BB50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ul</w:t>
      </w:r>
      <w:proofErr w:type="spell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1A5B8B8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Most of these elements are styled by browsers with few modifications on our </w:t>
      </w:r>
      <w:proofErr w:type="gramStart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part.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gram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DAC175B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2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Heading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2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E08AD7C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This is some additional paragraph placeholder content. It has been written to fill the available space and show how a longer snippet of text affects the surrounding content. We'll repeat it often to keep the demonstration flowing, so be on the lookout for this exact same string of </w:t>
      </w:r>
      <w:proofErr w:type="gramStart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text.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gram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DF46D6C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3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Sub-heading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3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516C059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This is some additional paragraph placeholder content. It has been written to fill the available space 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 xml:space="preserve">and show how a longer snippet of text affects the surrounding content. We'll repeat it often to keep the demonstration flowing, so be on the lookout for this exact same string of </w:t>
      </w:r>
      <w:proofErr w:type="gramStart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text.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gram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4DDD053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r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cod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Example code block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cod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r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C8DF09E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This is some additional paragraph placeholder content. It's a slightly shorter version of the other highly repetitive body text used </w:t>
      </w:r>
      <w:proofErr w:type="gramStart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throughout.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gram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C54CFE3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rticl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CB82648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6FA18ACB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rticle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blog-post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3568AA7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2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blog-post-title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Another blog post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2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A11FAB7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blog-post-meta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December 23, 2020 by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Jacob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ECC145A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66357A50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This is some additional paragraph placeholder content. It has been written to fill the available space and show how a longer snippet of text affects the surrounding content. We'll repeat it often to keep the demonstration flowing, so be on the lookout for this exact same string of </w:t>
      </w:r>
      <w:proofErr w:type="gramStart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text.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gram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CA2430E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blockquot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7F32A74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Longer quote goes here, maybe with some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strong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emphasized text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strong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in the middle of </w:t>
      </w:r>
      <w:proofErr w:type="gramStart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it.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gram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6B09115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blockquot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EBAD6E0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This is some additional paragraph placeholder content. It has been written to fill the available space and show how a longer snippet of text affects the surrounding content. We'll repeat it often to keep the 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 xml:space="preserve">demonstration flowing, so be on the lookout for this exact same string of </w:t>
      </w:r>
      <w:proofErr w:type="gramStart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text.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gram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0D24025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3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Example tabl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3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CF38D27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And don't forget about tables in these posts: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67AF678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able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table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64E499D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head</w:t>
      </w:r>
      <w:proofErr w:type="spell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46AD4B7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r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16F51A9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h</w:t>
      </w:r>
      <w:proofErr w:type="spell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Nam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h</w:t>
      </w:r>
      <w:proofErr w:type="spell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69CB0CA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h</w:t>
      </w:r>
      <w:proofErr w:type="spell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Upvotes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h</w:t>
      </w:r>
      <w:proofErr w:type="spell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436FA8B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h</w:t>
      </w:r>
      <w:proofErr w:type="spell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Downvotes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h</w:t>
      </w:r>
      <w:proofErr w:type="spell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C367313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r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FE96BCF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head</w:t>
      </w:r>
      <w:proofErr w:type="spell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8D997C1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body</w:t>
      </w:r>
      <w:proofErr w:type="spell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E9F7964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r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700C698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Alic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3CFAA2F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10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0C0954D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11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72CAF13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r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845285E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r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02A8E65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Bob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BA57010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4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4C8F892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3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CF4BBF3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r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3DB3AFB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r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C72A9FD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Charli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5F043F4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7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D6B90A0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9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29831AD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r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3B694E3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body</w:t>
      </w:r>
      <w:proofErr w:type="spell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E7A9689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foot</w:t>
      </w:r>
      <w:proofErr w:type="spell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FEE1050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r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AF4A15C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 xml:space="preserve">  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Totals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5DF072A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21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8228756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23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d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FAEC71C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r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F1940FC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foot</w:t>
      </w:r>
      <w:proofErr w:type="spell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6DEC5C8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tabl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B56795F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1F7B2B1F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This is some additional paragraph placeholder content. It's a slightly shorter version of the other highly repetitive body text used </w:t>
      </w:r>
      <w:proofErr w:type="gramStart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throughout.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gram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3321688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rticl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3974A2E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1E059A55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rticle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blog-post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7FE7DA1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2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blog-post-title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New featur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2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9265FA8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blog-post-meta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December 14, 2020 by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Chris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0308587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507F492F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This is some additional paragraph placeholder content. It has been written to fill the available space and show how a longer snippet of text affects the surrounding content. We'll repeat it often to keep the demonstration flowing, so be on the lookout for this exact same string of </w:t>
      </w:r>
      <w:proofErr w:type="gramStart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text.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gram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E27724E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ul</w:t>
      </w:r>
      <w:proofErr w:type="spell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A58F933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First list item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25CCB5C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Second list item with a longer description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CF233E2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Third list item to close it out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2BD2611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ul</w:t>
      </w:r>
      <w:proofErr w:type="spell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D6A2028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This is some additional paragraph placeholder content. It's a slightly shorter version of the other highly repetitive body text used </w:t>
      </w:r>
      <w:proofErr w:type="gramStart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throughout.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gram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B609166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rticl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2B6BB10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173339D2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nav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blog-pagination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aria-label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Pagination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33DDB13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btn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btn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-outline-primary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Older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70A1AB5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btn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btn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-outline-secondary disabled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Newer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9AF4B12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nav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4DFF004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2E07BAAC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9911D91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4F282FA6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col-md-4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3B8C367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position-sticky"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style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top: 2rem;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22D26EC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 xml:space="preserve">"p-4 mb-3 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bg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-light rounded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93B2A23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4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fst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-italic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About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4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DCC6B09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mb-0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Customize this section to tell your visitors a little bit about your publication, writers, content, or something else entirely. Totally up to </w:t>
      </w:r>
      <w:proofErr w:type="gramStart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you.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gram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6332ECF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4977C77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128E9CBA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p-4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41F4798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4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fst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-italic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Archives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4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F0A324A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ol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list-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unstyled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 xml:space="preserve"> mb-0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53810D6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March 2021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2EA8DF3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February 2021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B548390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January 2021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447EE73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December 2020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6938207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November 2020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3F00EA0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October 2020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B6DDFED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September 2020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1344BBB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 xml:space="preserve">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August 2020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E4A2D76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July 2020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EBECA40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June 2020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861F6E8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May 2020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149ED49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April 2020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C20DC8B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ol</w:t>
      </w:r>
      <w:proofErr w:type="spell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3B97DDD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E1E580E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1D2509F3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p-4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0FB624E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4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fst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-italic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Elsewhere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4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6F71890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ol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list-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unstyled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0761811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GitHub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D861028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Twitter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B26890C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Facebook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li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0648C3E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proofErr w:type="spellStart"/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ol</w:t>
      </w:r>
      <w:proofErr w:type="spell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C64FC2A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92AC8B2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962552A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C6A19E1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D6F9CB0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5DDADE82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main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0970183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2C21C1BA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footer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class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blog-footer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611CCD2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Blog template built for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https://getbootstrap.com/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Bootstra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by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https://twitter.com/</w:t>
      </w:r>
      <w:proofErr w:type="spellStart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mdo</w:t>
      </w:r>
      <w:proofErr w:type="spellEnd"/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@mdo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proofErr w:type="gramStart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.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proofErr w:type="gramEnd"/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3EB5C60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743784F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spellStart"/>
      <w:r w:rsidRPr="003B3730">
        <w:rPr>
          <w:rFonts w:ascii="Consolas" w:eastAsia="Times New Roman" w:hAnsi="Consolas" w:cs="Times New Roman"/>
          <w:color w:val="9CDCFE"/>
          <w:sz w:val="30"/>
          <w:szCs w:val="30"/>
        </w:rPr>
        <w:t>href</w:t>
      </w:r>
      <w:proofErr w:type="spellEnd"/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3B3730">
        <w:rPr>
          <w:rFonts w:ascii="Consolas" w:eastAsia="Times New Roman" w:hAnsi="Consolas" w:cs="Times New Roman"/>
          <w:color w:val="CE9178"/>
          <w:sz w:val="30"/>
          <w:szCs w:val="30"/>
        </w:rPr>
        <w:t>"#"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>Back to to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a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26B59B3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p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B5CEA30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footer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6911C30" w14:textId="77777777" w:rsidR="003B3730" w:rsidRPr="003B3730" w:rsidRDefault="003B3730" w:rsidP="003B3730">
      <w:pPr>
        <w:shd w:val="clear" w:color="auto" w:fill="1E1E1E"/>
        <w:spacing w:after="30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67F34BCE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lastRenderedPageBreak/>
        <w:t xml:space="preserve">    </w:t>
      </w:r>
    </w:p>
    <w:p w14:paraId="7BB00D07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body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BF0B4AA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3B3730">
        <w:rPr>
          <w:rFonts w:ascii="Consolas" w:eastAsia="Times New Roman" w:hAnsi="Consolas" w:cs="Times New Roman"/>
          <w:color w:val="569CD6"/>
          <w:sz w:val="30"/>
          <w:szCs w:val="30"/>
        </w:rPr>
        <w:t>html</w:t>
      </w:r>
      <w:r w:rsidRPr="003B3730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4C4F9F9F" w14:textId="77777777" w:rsidR="003B3730" w:rsidRPr="003B3730" w:rsidRDefault="003B3730" w:rsidP="003B3730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2CEC67CC" w14:textId="77777777" w:rsidR="003B3730" w:rsidRDefault="003B3730"/>
    <w:p w14:paraId="3EDDE99B" w14:textId="77777777" w:rsidR="00F04890" w:rsidRDefault="00F04890"/>
    <w:p w14:paraId="6404E019" w14:textId="776A2A19" w:rsidR="007C0718" w:rsidRDefault="007C0718">
      <w:r>
        <w:t>Output</w:t>
      </w:r>
    </w:p>
    <w:p w14:paraId="31D3C706" w14:textId="4CC780D3" w:rsidR="007C0718" w:rsidRDefault="007C0718">
      <w:r>
        <w:rPr>
          <w:noProof/>
        </w:rPr>
        <w:lastRenderedPageBreak/>
        <w:drawing>
          <wp:inline distT="0" distB="0" distL="0" distR="0" wp14:anchorId="603D49D3" wp14:editId="6D8B6BC6">
            <wp:extent cx="5257800" cy="7467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746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6072E" w14:textId="77777777" w:rsidR="00827312" w:rsidRDefault="00827312"/>
    <w:sectPr w:rsidR="00827312" w:rsidSect="002966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1MDIzsrAwNTI3NTJV0lEKTi0uzszPAykwrAUAf0NTZywAAAA="/>
  </w:docVars>
  <w:rsids>
    <w:rsidRoot w:val="00AB4BF9"/>
    <w:rsid w:val="00080D45"/>
    <w:rsid w:val="000E38F8"/>
    <w:rsid w:val="0029665F"/>
    <w:rsid w:val="002A23E5"/>
    <w:rsid w:val="003A6BE5"/>
    <w:rsid w:val="003B3730"/>
    <w:rsid w:val="003F5C80"/>
    <w:rsid w:val="0049679C"/>
    <w:rsid w:val="00693338"/>
    <w:rsid w:val="007C0718"/>
    <w:rsid w:val="00827312"/>
    <w:rsid w:val="0098243A"/>
    <w:rsid w:val="009A7A4F"/>
    <w:rsid w:val="009C7A35"/>
    <w:rsid w:val="00AB4BF9"/>
    <w:rsid w:val="00C24079"/>
    <w:rsid w:val="00C50156"/>
    <w:rsid w:val="00C76D47"/>
    <w:rsid w:val="00CC2E70"/>
    <w:rsid w:val="00E761B7"/>
    <w:rsid w:val="00F04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5C28A"/>
  <w15:chartTrackingRefBased/>
  <w15:docId w15:val="{C1D438A5-C7D8-4FFC-B839-98313E679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C501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52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94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52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5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2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6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1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2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1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86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8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0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6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2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23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73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04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77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6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1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7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3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0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9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0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6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5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2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7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2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0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7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2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2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3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2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1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9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3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0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9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1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2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0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4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2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6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6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9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6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8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1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4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1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6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4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14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9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1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2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4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0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1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1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9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63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0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3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3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2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26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8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73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55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80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84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6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1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8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8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3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3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5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3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3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74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2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48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2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8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3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4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0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5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7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0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7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4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5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7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8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1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0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5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8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6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0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9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5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3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2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4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8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6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1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6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2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7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2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2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2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3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4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0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3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5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36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6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4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7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18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10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3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2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8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7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4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2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5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1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7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7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2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72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5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7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0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3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7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867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9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3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7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1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9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2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0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9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0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4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1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06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1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9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7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7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4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5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7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9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0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26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5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3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9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5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0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2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0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4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5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4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0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6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5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5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0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1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8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2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9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9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8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8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1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0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0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0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6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8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3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8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7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7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7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1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2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5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3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6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1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0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2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8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9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8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3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5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8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0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2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4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4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9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6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6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8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4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7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3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8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0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2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2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7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8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54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3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26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73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4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5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9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4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4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7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2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5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7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4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0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8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5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4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1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9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84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7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8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1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9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2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1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2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9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9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64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4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6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1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29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3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6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4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5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0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7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1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7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43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2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35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3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9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4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1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7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5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1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10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3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07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36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1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2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0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45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90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61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0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68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47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0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3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1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7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5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0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6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1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5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3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5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8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66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5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9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14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1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4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4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1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0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8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1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4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7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2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4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2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6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6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7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0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5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5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0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6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0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7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0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3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1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1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0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3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5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4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4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17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4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8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1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6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6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7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97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1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5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4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6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3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3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9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5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5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8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9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6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6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8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4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3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4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2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7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3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4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0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9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6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8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3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4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8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0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6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1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4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5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2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1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7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3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9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75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15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0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25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4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9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9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8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67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66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25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7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2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57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3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0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23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1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1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8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2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1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9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9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5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6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93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62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8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2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1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8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5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9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7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7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2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2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7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7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1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95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2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9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7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0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1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3</TotalTime>
  <Pages>44</Pages>
  <Words>5129</Words>
  <Characters>29240</Characters>
  <Application>Microsoft Office Word</Application>
  <DocSecurity>0</DocSecurity>
  <Lines>243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 Majid</dc:creator>
  <cp:keywords/>
  <dc:description/>
  <cp:lastModifiedBy>Abdul Majid</cp:lastModifiedBy>
  <cp:revision>21</cp:revision>
  <dcterms:created xsi:type="dcterms:W3CDTF">2022-04-28T01:23:00Z</dcterms:created>
  <dcterms:modified xsi:type="dcterms:W3CDTF">2022-04-28T12:56:00Z</dcterms:modified>
</cp:coreProperties>
</file>